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4C603" w14:textId="112FBE0A" w:rsidR="00E266C5" w:rsidRPr="009E09DE" w:rsidRDefault="006702F8" w:rsidP="00E5756E">
      <w:pPr>
        <w:jc w:val="center"/>
      </w:pPr>
      <w:r>
        <w:rPr>
          <w:noProof/>
        </w:rPr>
        <w:drawing>
          <wp:inline distT="0" distB="0" distL="0" distR="0" wp14:anchorId="6F9A4B9D" wp14:editId="5FE93AED">
            <wp:extent cx="3314286" cy="5904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201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286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A3730" w14:textId="77777777" w:rsidR="00E5756E" w:rsidRPr="009E09DE" w:rsidRDefault="00E5756E" w:rsidP="00E5756E">
      <w:pPr>
        <w:spacing w:after="0" w:line="240" w:lineRule="auto"/>
        <w:jc w:val="center"/>
      </w:pPr>
      <w:r w:rsidRPr="009E09DE">
        <w:t>1 Blackfield Drive - Suite 331</w:t>
      </w:r>
    </w:p>
    <w:p w14:paraId="4E140826" w14:textId="77777777" w:rsidR="00E5756E" w:rsidRPr="009E09DE" w:rsidRDefault="00E5756E" w:rsidP="00E5756E">
      <w:pPr>
        <w:spacing w:after="0" w:line="240" w:lineRule="auto"/>
        <w:jc w:val="center"/>
      </w:pPr>
      <w:r w:rsidRPr="009E09DE">
        <w:t>Tiburon, CA 94920</w:t>
      </w:r>
    </w:p>
    <w:p w14:paraId="7189803B" w14:textId="77777777" w:rsidR="00E5756E" w:rsidRPr="009E09DE" w:rsidRDefault="00E5756E" w:rsidP="00872BC3">
      <w:pPr>
        <w:spacing w:after="0" w:line="240" w:lineRule="auto"/>
        <w:jc w:val="center"/>
        <w:rPr>
          <w:sz w:val="16"/>
        </w:rPr>
      </w:pPr>
      <w:r w:rsidRPr="009E09DE">
        <w:rPr>
          <w:rStyle w:val="Bodytext20"/>
          <w:iCs w:val="0"/>
          <w:sz w:val="28"/>
          <w:u w:val="none"/>
        </w:rPr>
        <w:t>PERSONAL AND CONFIDENTIAL</w:t>
      </w:r>
      <w:r w:rsidR="00872BC3" w:rsidRPr="009E09DE">
        <w:rPr>
          <w:rStyle w:val="Bodytext20"/>
          <w:iCs w:val="0"/>
          <w:sz w:val="28"/>
          <w:u w:val="none"/>
        </w:rPr>
        <w:t xml:space="preserve"> </w:t>
      </w:r>
      <w:r w:rsidRPr="009E09DE">
        <w:rPr>
          <w:rStyle w:val="Bodytext20"/>
          <w:iCs w:val="0"/>
          <w:sz w:val="28"/>
          <w:u w:val="none"/>
        </w:rPr>
        <w:t>APPLICATION FOR</w:t>
      </w:r>
      <w:r w:rsidR="00872BC3" w:rsidRPr="009E09DE">
        <w:rPr>
          <w:rStyle w:val="Bodytext20"/>
          <w:iCs w:val="0"/>
          <w:sz w:val="28"/>
          <w:u w:val="none"/>
        </w:rPr>
        <w:t xml:space="preserve"> </w:t>
      </w:r>
      <w:r w:rsidR="00426BF6" w:rsidRPr="009E09DE">
        <w:rPr>
          <w:rStyle w:val="Bodytext20"/>
          <w:iCs w:val="0"/>
          <w:sz w:val="28"/>
          <w:u w:val="none"/>
        </w:rPr>
        <w:t xml:space="preserve">THE DAWN REDWOODS CHARITABLE </w:t>
      </w:r>
      <w:r w:rsidRPr="009E09DE">
        <w:rPr>
          <w:rStyle w:val="Bodytext20"/>
          <w:iCs w:val="0"/>
          <w:sz w:val="28"/>
          <w:u w:val="none"/>
        </w:rPr>
        <w:t>TRUST GRANT</w:t>
      </w:r>
    </w:p>
    <w:p w14:paraId="43093CE3" w14:textId="77777777" w:rsidR="00E5756E" w:rsidRPr="009E09DE" w:rsidRDefault="00E5756E" w:rsidP="00E5756E">
      <w:pPr>
        <w:spacing w:after="0" w:line="240" w:lineRule="auto"/>
        <w:jc w:val="center"/>
      </w:pPr>
    </w:p>
    <w:p w14:paraId="5471A834" w14:textId="77777777" w:rsidR="00E5756E" w:rsidRPr="009E09DE" w:rsidRDefault="00E5756E" w:rsidP="00872BC3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Name: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274EC7A1" w14:textId="77777777" w:rsidR="00E5756E" w:rsidRPr="009E09DE" w:rsidRDefault="00E5756E" w:rsidP="00872BC3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Address: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144D452E" w14:textId="77777777" w:rsidR="00E5756E" w:rsidRPr="009E09DE" w:rsidRDefault="00E5756E" w:rsidP="00872BC3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City, State, Zip:</w:t>
      </w:r>
    </w:p>
    <w:p w14:paraId="7363B971" w14:textId="77777777" w:rsidR="00E5756E" w:rsidRPr="009E09DE" w:rsidRDefault="00E5756E" w:rsidP="00872BC3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Phone No.: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53CE2C0B" w14:textId="77777777" w:rsidR="00E5756E" w:rsidRPr="009E09DE" w:rsidRDefault="00E5756E" w:rsidP="00872BC3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Email: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277C95E9" w14:textId="4F0F3038" w:rsidR="00E5756E" w:rsidRPr="009E09DE" w:rsidRDefault="00EA35E4" w:rsidP="00872BC3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>
        <w:rPr>
          <w:rFonts w:ascii="Arial" w:hAnsi="Arial" w:cs="Arial"/>
          <w:b w:val="0"/>
          <w:color w:val="000000"/>
          <w:sz w:val="24"/>
          <w:szCs w:val="24"/>
        </w:rPr>
        <w:t>The a</w:t>
      </w:r>
      <w:r w:rsidR="00426BF6" w:rsidRPr="009E09DE">
        <w:rPr>
          <w:rFonts w:ascii="Arial" w:hAnsi="Arial" w:cs="Arial"/>
          <w:b w:val="0"/>
          <w:color w:val="000000"/>
          <w:sz w:val="24"/>
          <w:szCs w:val="24"/>
        </w:rPr>
        <w:t>mount you are seeking</w:t>
      </w:r>
    </w:p>
    <w:p w14:paraId="718FE568" w14:textId="77777777" w:rsidR="00D806BE" w:rsidRPr="009E09DE" w:rsidRDefault="00D806BE" w:rsidP="00872BC3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Have you applied for a grant in the past from the Dawn Redwoods Charitable Trust?</w:t>
      </w:r>
    </w:p>
    <w:p w14:paraId="3860B7D9" w14:textId="77777777" w:rsidR="00D806BE" w:rsidRPr="009E09DE" w:rsidRDefault="00D806BE" w:rsidP="00D806BE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If so, please give details as to the dates, amounts, status, etc.</w:t>
      </w:r>
    </w:p>
    <w:p w14:paraId="7179DD6A" w14:textId="27F4BA03" w:rsidR="00426BF6" w:rsidRPr="009E09DE" w:rsidRDefault="00426BF6" w:rsidP="00872BC3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Have you applied for</w:t>
      </w:r>
      <w:r w:rsidR="00F85AFE">
        <w:rPr>
          <w:rFonts w:ascii="Arial" w:hAnsi="Arial" w:cs="Arial"/>
          <w:b w:val="0"/>
          <w:color w:val="000000"/>
          <w:sz w:val="24"/>
          <w:szCs w:val="24"/>
        </w:rPr>
        <w:t xml:space="preserve"> and/or received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assistance from other sources</w:t>
      </w:r>
      <w:r w:rsidR="00EA35E4">
        <w:rPr>
          <w:rFonts w:ascii="Arial" w:hAnsi="Arial" w:cs="Arial"/>
          <w:b w:val="0"/>
          <w:color w:val="000000"/>
          <w:sz w:val="24"/>
          <w:szCs w:val="24"/>
        </w:rPr>
        <w:t>,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i.e.</w:t>
      </w:r>
      <w:r w:rsidR="00EA35E4">
        <w:rPr>
          <w:rFonts w:ascii="Arial" w:hAnsi="Arial" w:cs="Arial"/>
          <w:b w:val="0"/>
          <w:color w:val="000000"/>
          <w:sz w:val="24"/>
          <w:szCs w:val="24"/>
        </w:rPr>
        <w:t>,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Sequoia Trust, Dill Trust</w:t>
      </w:r>
      <w:r w:rsidR="005C033E" w:rsidRPr="009E09DE">
        <w:rPr>
          <w:rFonts w:ascii="Arial" w:hAnsi="Arial" w:cs="Arial"/>
          <w:b w:val="0"/>
          <w:color w:val="000000"/>
          <w:sz w:val="24"/>
          <w:szCs w:val="24"/>
        </w:rPr>
        <w:t>,</w:t>
      </w:r>
      <w:r w:rsidR="00FF1D80">
        <w:rPr>
          <w:rFonts w:ascii="Arial" w:hAnsi="Arial" w:cs="Arial"/>
          <w:b w:val="0"/>
          <w:color w:val="000000"/>
          <w:sz w:val="24"/>
          <w:szCs w:val="24"/>
        </w:rPr>
        <w:t xml:space="preserve"> GoFundMe</w:t>
      </w:r>
      <w:r w:rsidR="006D5BDA">
        <w:rPr>
          <w:rFonts w:ascii="Arial" w:hAnsi="Arial" w:cs="Arial"/>
          <w:b w:val="0"/>
          <w:color w:val="000000"/>
          <w:sz w:val="24"/>
          <w:szCs w:val="24"/>
        </w:rPr>
        <w:t xml:space="preserve"> or “Personal Fundraiser”</w:t>
      </w:r>
      <w:r w:rsidR="005C033E" w:rsidRPr="009E09DE">
        <w:rPr>
          <w:rFonts w:ascii="Arial" w:hAnsi="Arial" w:cs="Arial"/>
          <w:b w:val="0"/>
          <w:color w:val="000000"/>
          <w:sz w:val="24"/>
          <w:szCs w:val="24"/>
        </w:rPr>
        <w:t>?</w:t>
      </w:r>
    </w:p>
    <w:p w14:paraId="6B3026B0" w14:textId="040F8D16" w:rsidR="00D806BE" w:rsidRDefault="00D806BE" w:rsidP="00D806BE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If yes, please give more details, status, dates, etc.</w:t>
      </w:r>
    </w:p>
    <w:p w14:paraId="63A435FE" w14:textId="38F2AD23" w:rsidR="005034CC" w:rsidRPr="009E09DE" w:rsidRDefault="005034CC" w:rsidP="005034CC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color w:val="000000"/>
          <w:sz w:val="24"/>
          <w:szCs w:val="24"/>
        </w:rPr>
      </w:pPr>
      <w:r>
        <w:rPr>
          <w:rFonts w:ascii="Arial" w:hAnsi="Arial" w:cs="Arial"/>
          <w:b w:val="0"/>
          <w:color w:val="000000"/>
          <w:sz w:val="24"/>
          <w:szCs w:val="24"/>
        </w:rPr>
        <w:t xml:space="preserve">Are you or your family on any assistance </w:t>
      </w:r>
      <w:r w:rsidR="00703603">
        <w:rPr>
          <w:rFonts w:ascii="Arial" w:hAnsi="Arial" w:cs="Arial"/>
          <w:b w:val="0"/>
          <w:color w:val="000000"/>
          <w:sz w:val="24"/>
          <w:szCs w:val="24"/>
        </w:rPr>
        <w:t xml:space="preserve">program </w:t>
      </w:r>
      <w:r w:rsidR="003D4392">
        <w:rPr>
          <w:rFonts w:ascii="Arial" w:hAnsi="Arial" w:cs="Arial"/>
          <w:b w:val="0"/>
          <w:color w:val="000000"/>
          <w:sz w:val="24"/>
          <w:szCs w:val="24"/>
        </w:rPr>
        <w:t>examples such as unemployment benefits, gover</w:t>
      </w:r>
      <w:r w:rsidR="00B70BD7">
        <w:rPr>
          <w:rFonts w:ascii="Arial" w:hAnsi="Arial" w:cs="Arial"/>
          <w:b w:val="0"/>
          <w:color w:val="000000"/>
          <w:sz w:val="24"/>
          <w:szCs w:val="24"/>
        </w:rPr>
        <w:t>nment assistance programs, etc.</w:t>
      </w:r>
      <w:r w:rsidR="00EA35E4">
        <w:rPr>
          <w:rFonts w:ascii="Arial" w:hAnsi="Arial" w:cs="Arial"/>
          <w:b w:val="0"/>
          <w:color w:val="000000"/>
          <w:sz w:val="24"/>
          <w:szCs w:val="24"/>
        </w:rPr>
        <w:t>?</w:t>
      </w:r>
    </w:p>
    <w:p w14:paraId="31491F75" w14:textId="192CB954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340" w:lineRule="exac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Contributions and activities in the "Bohemian Family" (Please use </w:t>
      </w:r>
      <w:r w:rsidR="008C1E61">
        <w:rPr>
          <w:rFonts w:ascii="Arial" w:hAnsi="Arial" w:cs="Arial"/>
          <w:b w:val="0"/>
          <w:color w:val="000000"/>
          <w:sz w:val="24"/>
          <w:szCs w:val="24"/>
        </w:rPr>
        <w:t xml:space="preserve">an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>extra sheet if necessary):</w:t>
      </w:r>
    </w:p>
    <w:p w14:paraId="5D48862C" w14:textId="77777777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270" w:lineRule="exact"/>
        <w:ind w:right="960"/>
        <w:jc w:val="lef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Financial Situation. Please briefly describe your current financial situation and immediate financial needs:</w:t>
      </w:r>
    </w:p>
    <w:p w14:paraId="42502871" w14:textId="77777777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266" w:lineRule="exac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Have you recently incurred substantial unexpected indebtedness incurred </w:t>
      </w:r>
      <w:proofErr w:type="gramStart"/>
      <w:r w:rsidRPr="009E09DE">
        <w:rPr>
          <w:rFonts w:ascii="Arial" w:hAnsi="Arial" w:cs="Arial"/>
          <w:b w:val="0"/>
          <w:color w:val="000000"/>
          <w:sz w:val="24"/>
          <w:szCs w:val="24"/>
        </w:rPr>
        <w:t>for,</w:t>
      </w:r>
      <w:proofErr w:type="gramEnd"/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for</w:t>
      </w:r>
    </w:p>
    <w:p w14:paraId="182C4474" w14:textId="06CD66B6" w:rsidR="00426BF6" w:rsidRPr="009E09DE" w:rsidRDefault="00426BF6" w:rsidP="00426BF6">
      <w:pPr>
        <w:pStyle w:val="BodyText1"/>
        <w:shd w:val="clear" w:color="auto" w:fill="auto"/>
        <w:tabs>
          <w:tab w:val="left" w:leader="underscore" w:pos="8501"/>
        </w:tabs>
        <w:spacing w:before="0" w:line="266" w:lineRule="exact"/>
        <w:ind w:left="700" w:firstLine="0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example, </w:t>
      </w:r>
      <w:r w:rsidR="008C1E61">
        <w:rPr>
          <w:rFonts w:ascii="Arial" w:hAnsi="Arial" w:cs="Arial"/>
          <w:b w:val="0"/>
          <w:color w:val="000000"/>
          <w:sz w:val="24"/>
          <w:szCs w:val="24"/>
        </w:rPr>
        <w:t>significant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medical and/or dental expenses or similar items?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754AE1F7" w14:textId="77777777" w:rsidR="00426BF6" w:rsidRPr="009E09DE" w:rsidRDefault="00426BF6" w:rsidP="00426BF6">
      <w:pPr>
        <w:pStyle w:val="BodyText1"/>
        <w:shd w:val="clear" w:color="auto" w:fill="auto"/>
        <w:spacing w:before="0" w:line="266" w:lineRule="exact"/>
        <w:ind w:left="700" w:firstLine="0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If so, please explain.</w:t>
      </w:r>
    </w:p>
    <w:p w14:paraId="54CBBA0A" w14:textId="77777777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266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Has the indebtedness you incurred been primarily to provide for the necessities of life for you and/or your family?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ab/>
      </w:r>
    </w:p>
    <w:p w14:paraId="26ACEE79" w14:textId="77777777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266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Are you currently employed or </w:t>
      </w:r>
      <w:r w:rsidR="005C033E" w:rsidRPr="009E09DE">
        <w:rPr>
          <w:rFonts w:ascii="Arial" w:hAnsi="Arial" w:cs="Arial"/>
          <w:b w:val="0"/>
          <w:color w:val="000000"/>
          <w:sz w:val="24"/>
          <w:szCs w:val="24"/>
        </w:rPr>
        <w:t>self-employed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>?</w:t>
      </w:r>
    </w:p>
    <w:p w14:paraId="53454D74" w14:textId="23F6B6BF" w:rsidR="00426BF6" w:rsidRPr="009E09DE" w:rsidRDefault="00426BF6" w:rsidP="00426BF6">
      <w:pPr>
        <w:pStyle w:val="BodyText1"/>
        <w:shd w:val="clear" w:color="auto" w:fill="auto"/>
        <w:spacing w:before="0" w:line="263" w:lineRule="exact"/>
        <w:ind w:left="700" w:right="680" w:firstLine="0"/>
        <w:jc w:val="lef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If not, when do you expect to gain employment? What are your prospects, please explain </w:t>
      </w:r>
      <w:r w:rsidR="003A6616">
        <w:rPr>
          <w:rFonts w:ascii="Arial" w:hAnsi="Arial" w:cs="Arial"/>
          <w:b w:val="0"/>
          <w:color w:val="000000"/>
          <w:sz w:val="24"/>
          <w:szCs w:val="24"/>
        </w:rPr>
        <w:t xml:space="preserve">the </w:t>
      </w:r>
      <w:proofErr w:type="gramStart"/>
      <w:r w:rsidRPr="009E09DE">
        <w:rPr>
          <w:rFonts w:ascii="Arial" w:hAnsi="Arial" w:cs="Arial"/>
          <w:b w:val="0"/>
          <w:color w:val="000000"/>
          <w:sz w:val="24"/>
          <w:szCs w:val="24"/>
        </w:rPr>
        <w:t>circumstances.</w:t>
      </w:r>
      <w:proofErr w:type="gramEnd"/>
    </w:p>
    <w:p w14:paraId="24B94F82" w14:textId="77777777" w:rsidR="00426BF6" w:rsidRPr="009E09DE" w:rsidRDefault="00426BF6" w:rsidP="00D806BE">
      <w:pPr>
        <w:pStyle w:val="BodyText1"/>
        <w:numPr>
          <w:ilvl w:val="0"/>
          <w:numId w:val="3"/>
        </w:numPr>
        <w:shd w:val="clear" w:color="auto" w:fill="auto"/>
        <w:tabs>
          <w:tab w:val="left" w:pos="681"/>
        </w:tabs>
        <w:spacing w:before="0" w:line="266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Have you ever filed for bankruptcy?</w:t>
      </w:r>
      <w:r w:rsidR="00D806BE"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 </w:t>
      </w:r>
    </w:p>
    <w:p w14:paraId="742BE512" w14:textId="77777777" w:rsidR="00D806BE" w:rsidRPr="009E09DE" w:rsidRDefault="00D806BE" w:rsidP="00D806BE">
      <w:pPr>
        <w:pStyle w:val="BodyText1"/>
        <w:numPr>
          <w:ilvl w:val="1"/>
          <w:numId w:val="3"/>
        </w:numPr>
        <w:shd w:val="clear" w:color="auto" w:fill="auto"/>
        <w:tabs>
          <w:tab w:val="left" w:pos="681"/>
        </w:tabs>
        <w:spacing w:before="0" w:line="266" w:lineRule="exac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If so, please explain in detail with dates, etc.</w:t>
      </w:r>
    </w:p>
    <w:p w14:paraId="52FFE23E" w14:textId="77777777" w:rsidR="00426BF6" w:rsidRPr="009E09DE" w:rsidRDefault="005C033E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704"/>
        </w:tabs>
        <w:spacing w:before="0" w:line="281" w:lineRule="exact"/>
        <w:ind w:right="2880"/>
        <w:jc w:val="lef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Are</w:t>
      </w:r>
      <w:r w:rsidR="00426BF6"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you planning to file for bankruptcy </w:t>
      </w:r>
      <w:proofErr w:type="gramStart"/>
      <w:r w:rsidR="00426BF6" w:rsidRPr="009E09DE">
        <w:rPr>
          <w:rFonts w:ascii="Arial" w:hAnsi="Arial" w:cs="Arial"/>
          <w:b w:val="0"/>
          <w:color w:val="000000"/>
          <w:sz w:val="24"/>
          <w:szCs w:val="24"/>
        </w:rPr>
        <w:t>in the near future</w:t>
      </w:r>
      <w:proofErr w:type="gramEnd"/>
      <w:r w:rsidR="00426BF6" w:rsidRPr="009E09DE">
        <w:rPr>
          <w:rFonts w:ascii="Arial" w:hAnsi="Arial" w:cs="Arial"/>
          <w:b w:val="0"/>
          <w:color w:val="000000"/>
          <w:sz w:val="24"/>
          <w:szCs w:val="24"/>
        </w:rPr>
        <w:t>? If yes, please explain.</w:t>
      </w:r>
    </w:p>
    <w:p w14:paraId="3D97445B" w14:textId="77777777" w:rsidR="00426BF6" w:rsidRPr="009E09DE" w:rsidRDefault="00426BF6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704"/>
        </w:tabs>
        <w:spacing w:before="0" w:line="284" w:lineRule="exact"/>
        <w:ind w:right="740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Will a Dawn Redwoods Charitable Trust grant alleviate the need for you to seek financial assistance from public sources?</w:t>
      </w:r>
    </w:p>
    <w:p w14:paraId="6F263D1C" w14:textId="77777777" w:rsidR="0081488B" w:rsidRPr="009E09DE" w:rsidRDefault="00DC2EE9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704"/>
        </w:tabs>
        <w:spacing w:before="0" w:line="284" w:lineRule="exact"/>
        <w:ind w:right="740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Briefly describe your plan that will allow you to return to financial stability</w:t>
      </w:r>
    </w:p>
    <w:p w14:paraId="29034426" w14:textId="4ACD937B" w:rsidR="007F6FEE" w:rsidRPr="009E09DE" w:rsidRDefault="007F6FEE" w:rsidP="00426BF6">
      <w:pPr>
        <w:pStyle w:val="BodyText1"/>
        <w:numPr>
          <w:ilvl w:val="0"/>
          <w:numId w:val="3"/>
        </w:numPr>
        <w:shd w:val="clear" w:color="auto" w:fill="auto"/>
        <w:tabs>
          <w:tab w:val="left" w:pos="704"/>
        </w:tabs>
        <w:spacing w:before="0" w:line="284" w:lineRule="exact"/>
        <w:ind w:right="740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Would </w:t>
      </w:r>
      <w:r w:rsidR="003A6616">
        <w:rPr>
          <w:rFonts w:ascii="Arial" w:hAnsi="Arial" w:cs="Arial"/>
          <w:b w:val="0"/>
          <w:color w:val="000000"/>
          <w:sz w:val="24"/>
          <w:szCs w:val="24"/>
        </w:rPr>
        <w:t xml:space="preserve">you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>be interested in having a coach or mentor to assist you with your situation?</w:t>
      </w:r>
    </w:p>
    <w:p w14:paraId="7D5A2BB6" w14:textId="77777777" w:rsidR="00426BF6" w:rsidRPr="009E09DE" w:rsidRDefault="00426BF6" w:rsidP="00872BC3">
      <w:pPr>
        <w:pStyle w:val="BodyText1"/>
        <w:numPr>
          <w:ilvl w:val="0"/>
          <w:numId w:val="3"/>
        </w:numPr>
        <w:shd w:val="clear" w:color="auto" w:fill="auto"/>
        <w:tabs>
          <w:tab w:val="left" w:pos="710"/>
        </w:tabs>
        <w:spacing w:before="0" w:line="284" w:lineRule="exact"/>
        <w:ind w:right="740"/>
        <w:jc w:val="lef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The following are required with this application as attachments:</w:t>
      </w:r>
    </w:p>
    <w:p w14:paraId="074BD105" w14:textId="78327C60" w:rsidR="00426BF6" w:rsidRPr="009E09DE" w:rsidRDefault="00426BF6" w:rsidP="00426BF6">
      <w:pPr>
        <w:pStyle w:val="BodyText1"/>
        <w:numPr>
          <w:ilvl w:val="0"/>
          <w:numId w:val="4"/>
        </w:numPr>
        <w:shd w:val="clear" w:color="auto" w:fill="auto"/>
        <w:tabs>
          <w:tab w:val="left" w:pos="1368"/>
        </w:tabs>
        <w:spacing w:before="0" w:after="243" w:line="274" w:lineRule="exact"/>
        <w:ind w:left="1440" w:right="380"/>
        <w:jc w:val="left"/>
        <w:rPr>
          <w:rFonts w:ascii="Arial" w:hAnsi="Arial" w:cs="Arial"/>
          <w:b w:val="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A balance sheet (maybe handwritten) showing your current assets estimated at fair market values and your current and </w:t>
      </w:r>
      <w:r w:rsidR="005C033E" w:rsidRPr="009E09DE">
        <w:rPr>
          <w:rFonts w:ascii="Arial" w:hAnsi="Arial" w:cs="Arial"/>
          <w:b w:val="0"/>
          <w:color w:val="000000"/>
          <w:sz w:val="24"/>
          <w:szCs w:val="24"/>
        </w:rPr>
        <w:t>long-term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 xml:space="preserve"> liabilities, including any credit card balances, taxes owed, outstanding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lastRenderedPageBreak/>
        <w:t>medical bills, etc.</w:t>
      </w:r>
    </w:p>
    <w:p w14:paraId="029E4F83" w14:textId="43DA6530" w:rsidR="00300DB8" w:rsidRPr="009E09DE" w:rsidRDefault="00300DB8" w:rsidP="00426BF6">
      <w:pPr>
        <w:pStyle w:val="BodyText1"/>
        <w:numPr>
          <w:ilvl w:val="0"/>
          <w:numId w:val="4"/>
        </w:numPr>
        <w:shd w:val="clear" w:color="auto" w:fill="auto"/>
        <w:tabs>
          <w:tab w:val="left" w:pos="1368"/>
        </w:tabs>
        <w:spacing w:before="0" w:after="243" w:line="274" w:lineRule="exact"/>
        <w:ind w:left="1440" w:right="380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A monthly cash</w:t>
      </w:r>
      <w:r w:rsidR="003C12DA">
        <w:rPr>
          <w:rFonts w:ascii="Arial" w:hAnsi="Arial" w:cs="Arial"/>
          <w:b w:val="0"/>
          <w:color w:val="000000"/>
          <w:sz w:val="24"/>
          <w:szCs w:val="24"/>
        </w:rPr>
        <w:t xml:space="preserve"> </w:t>
      </w:r>
      <w:r w:rsidRPr="009E09DE">
        <w:rPr>
          <w:rFonts w:ascii="Arial" w:hAnsi="Arial" w:cs="Arial"/>
          <w:b w:val="0"/>
          <w:color w:val="000000"/>
          <w:sz w:val="24"/>
          <w:szCs w:val="24"/>
        </w:rPr>
        <w:t>flow of your income and expenses</w:t>
      </w:r>
    </w:p>
    <w:p w14:paraId="0E5D0BE4" w14:textId="77777777" w:rsidR="00300DB8" w:rsidRPr="009E09DE" w:rsidRDefault="00426BF6" w:rsidP="009E09DE">
      <w:pPr>
        <w:pStyle w:val="BodyText1"/>
        <w:numPr>
          <w:ilvl w:val="0"/>
          <w:numId w:val="4"/>
        </w:numPr>
        <w:shd w:val="clear" w:color="auto" w:fill="auto"/>
        <w:tabs>
          <w:tab w:val="left" w:pos="1368"/>
        </w:tabs>
        <w:spacing w:before="0" w:after="243" w:line="274" w:lineRule="exact"/>
        <w:ind w:left="1440" w:right="380"/>
        <w:jc w:val="left"/>
        <w:rPr>
          <w:rFonts w:ascii="Arial" w:hAnsi="Arial" w:cs="Arial"/>
          <w:b w:val="0"/>
          <w:color w:val="000000"/>
          <w:sz w:val="24"/>
          <w:szCs w:val="24"/>
        </w:rPr>
      </w:pPr>
      <w:r w:rsidRPr="009E09DE">
        <w:rPr>
          <w:rFonts w:ascii="Arial" w:hAnsi="Arial" w:cs="Arial"/>
          <w:b w:val="0"/>
          <w:color w:val="000000"/>
          <w:sz w:val="24"/>
          <w:szCs w:val="24"/>
        </w:rPr>
        <w:t>The first four (4) pages of your most recent federal income tax return (Form 1040). If the return does not reflect your current situation, please explain.</w:t>
      </w:r>
    </w:p>
    <w:p w14:paraId="229DDF42" w14:textId="77777777" w:rsidR="00426BF6" w:rsidRPr="009E09DE" w:rsidRDefault="00426BF6" w:rsidP="007F6FEE">
      <w:pPr>
        <w:pStyle w:val="ListParagraph"/>
        <w:numPr>
          <w:ilvl w:val="3"/>
          <w:numId w:val="4"/>
        </w:numPr>
        <w:spacing w:after="0" w:line="240" w:lineRule="auto"/>
      </w:pPr>
    </w:p>
    <w:sectPr w:rsidR="00426BF6" w:rsidRPr="009E09DE" w:rsidSect="0081488B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ngsanaUPC"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0955F7"/>
    <w:multiLevelType w:val="multilevel"/>
    <w:tmpl w:val="A6326F3C"/>
    <w:lvl w:ilvl="0">
      <w:start w:val="1"/>
      <w:numFmt w:val="decimal"/>
      <w:lvlText w:val="%1."/>
      <w:lvlJc w:val="left"/>
      <w:rPr>
        <w:rFonts w:ascii="AngsanaUPC" w:eastAsia="AngsanaUPC" w:hAnsi="AngsanaUPC" w:cs="AngsanaUPC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4"/>
        <w:szCs w:val="34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6B24C9"/>
    <w:multiLevelType w:val="hybridMultilevel"/>
    <w:tmpl w:val="E2D0F2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8D716B"/>
    <w:multiLevelType w:val="hybridMultilevel"/>
    <w:tmpl w:val="CBD05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64339"/>
    <w:multiLevelType w:val="hybridMultilevel"/>
    <w:tmpl w:val="5DA876BC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4" w15:restartNumberingAfterBreak="0">
    <w:nsid w:val="50354952"/>
    <w:multiLevelType w:val="hybridMultilevel"/>
    <w:tmpl w:val="1EDE8B0C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5" w15:restartNumberingAfterBreak="0">
    <w:nsid w:val="51E87B02"/>
    <w:multiLevelType w:val="hybridMultilevel"/>
    <w:tmpl w:val="A4C0E72E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6" w15:restartNumberingAfterBreak="0">
    <w:nsid w:val="590F676B"/>
    <w:multiLevelType w:val="multilevel"/>
    <w:tmpl w:val="9222AEAA"/>
    <w:lvl w:ilvl="0">
      <w:start w:val="1"/>
      <w:numFmt w:val="lowerLetter"/>
      <w:lvlText w:val="%1."/>
      <w:lvlJc w:val="left"/>
      <w:rPr>
        <w:rFonts w:ascii="AngsanaUPC" w:eastAsia="AngsanaUPC" w:hAnsi="AngsanaUPC" w:cs="AngsanaUPC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4"/>
        <w:szCs w:val="34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2E05293"/>
    <w:multiLevelType w:val="hybridMultilevel"/>
    <w:tmpl w:val="0D1059D2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DE0MrIwsDS2NDZS0lEKTi0uzszPAykwqQUAODqL9iwAAAA="/>
  </w:docVars>
  <w:rsids>
    <w:rsidRoot w:val="00E5756E"/>
    <w:rsid w:val="00002A87"/>
    <w:rsid w:val="00002F2A"/>
    <w:rsid w:val="00003A23"/>
    <w:rsid w:val="00007879"/>
    <w:rsid w:val="0001343F"/>
    <w:rsid w:val="00013D2F"/>
    <w:rsid w:val="000148D0"/>
    <w:rsid w:val="00014FBD"/>
    <w:rsid w:val="00016ADA"/>
    <w:rsid w:val="00017858"/>
    <w:rsid w:val="00017E90"/>
    <w:rsid w:val="00020A43"/>
    <w:rsid w:val="000222AA"/>
    <w:rsid w:val="000232D0"/>
    <w:rsid w:val="00023D48"/>
    <w:rsid w:val="00024019"/>
    <w:rsid w:val="00025D16"/>
    <w:rsid w:val="00026C23"/>
    <w:rsid w:val="00027822"/>
    <w:rsid w:val="00030603"/>
    <w:rsid w:val="000309F2"/>
    <w:rsid w:val="00036474"/>
    <w:rsid w:val="00037AAB"/>
    <w:rsid w:val="00041BC9"/>
    <w:rsid w:val="0004397D"/>
    <w:rsid w:val="00043B85"/>
    <w:rsid w:val="00045D40"/>
    <w:rsid w:val="0004663C"/>
    <w:rsid w:val="00046771"/>
    <w:rsid w:val="000467F3"/>
    <w:rsid w:val="000514A0"/>
    <w:rsid w:val="000516EA"/>
    <w:rsid w:val="00051E59"/>
    <w:rsid w:val="000555DF"/>
    <w:rsid w:val="00055DA2"/>
    <w:rsid w:val="0005729A"/>
    <w:rsid w:val="0005766B"/>
    <w:rsid w:val="00057775"/>
    <w:rsid w:val="00057DDC"/>
    <w:rsid w:val="00057F04"/>
    <w:rsid w:val="00062FA9"/>
    <w:rsid w:val="00065727"/>
    <w:rsid w:val="0006690F"/>
    <w:rsid w:val="00066A54"/>
    <w:rsid w:val="00066AD7"/>
    <w:rsid w:val="00072706"/>
    <w:rsid w:val="00074034"/>
    <w:rsid w:val="00074205"/>
    <w:rsid w:val="000756A5"/>
    <w:rsid w:val="000811C3"/>
    <w:rsid w:val="00086C55"/>
    <w:rsid w:val="000922AD"/>
    <w:rsid w:val="0009329A"/>
    <w:rsid w:val="0009394A"/>
    <w:rsid w:val="0009457C"/>
    <w:rsid w:val="000955DB"/>
    <w:rsid w:val="00096EFC"/>
    <w:rsid w:val="00097D01"/>
    <w:rsid w:val="000A0391"/>
    <w:rsid w:val="000A03ED"/>
    <w:rsid w:val="000A25D4"/>
    <w:rsid w:val="000A5127"/>
    <w:rsid w:val="000A6C92"/>
    <w:rsid w:val="000A7315"/>
    <w:rsid w:val="000A7722"/>
    <w:rsid w:val="000B12E9"/>
    <w:rsid w:val="000B2482"/>
    <w:rsid w:val="000B330C"/>
    <w:rsid w:val="000B4CCD"/>
    <w:rsid w:val="000B4DF6"/>
    <w:rsid w:val="000B5466"/>
    <w:rsid w:val="000B6439"/>
    <w:rsid w:val="000B7EB6"/>
    <w:rsid w:val="000C1614"/>
    <w:rsid w:val="000C19BE"/>
    <w:rsid w:val="000C1C6A"/>
    <w:rsid w:val="000C1E5C"/>
    <w:rsid w:val="000C2953"/>
    <w:rsid w:val="000C364D"/>
    <w:rsid w:val="000C3995"/>
    <w:rsid w:val="000C3B0E"/>
    <w:rsid w:val="000C4DA4"/>
    <w:rsid w:val="000C4DB8"/>
    <w:rsid w:val="000C5525"/>
    <w:rsid w:val="000C6E41"/>
    <w:rsid w:val="000C79F0"/>
    <w:rsid w:val="000D0ED0"/>
    <w:rsid w:val="000D1B17"/>
    <w:rsid w:val="000D1BAB"/>
    <w:rsid w:val="000D2B0B"/>
    <w:rsid w:val="000D2B88"/>
    <w:rsid w:val="000E15B4"/>
    <w:rsid w:val="000E209E"/>
    <w:rsid w:val="000E285D"/>
    <w:rsid w:val="000E4464"/>
    <w:rsid w:val="000E5360"/>
    <w:rsid w:val="000E57EB"/>
    <w:rsid w:val="000E638D"/>
    <w:rsid w:val="000E7090"/>
    <w:rsid w:val="000E763D"/>
    <w:rsid w:val="000F0FAF"/>
    <w:rsid w:val="000F2CE5"/>
    <w:rsid w:val="000F5CDF"/>
    <w:rsid w:val="001009B4"/>
    <w:rsid w:val="00102954"/>
    <w:rsid w:val="00103184"/>
    <w:rsid w:val="00103462"/>
    <w:rsid w:val="00104EAE"/>
    <w:rsid w:val="00105EC2"/>
    <w:rsid w:val="001124BA"/>
    <w:rsid w:val="001134F8"/>
    <w:rsid w:val="001139C3"/>
    <w:rsid w:val="00114EA1"/>
    <w:rsid w:val="00117667"/>
    <w:rsid w:val="00117BC4"/>
    <w:rsid w:val="001205F4"/>
    <w:rsid w:val="0012567C"/>
    <w:rsid w:val="0013095C"/>
    <w:rsid w:val="00131503"/>
    <w:rsid w:val="00131B7F"/>
    <w:rsid w:val="00133527"/>
    <w:rsid w:val="00133E83"/>
    <w:rsid w:val="00135FF8"/>
    <w:rsid w:val="00136851"/>
    <w:rsid w:val="00136F07"/>
    <w:rsid w:val="00137604"/>
    <w:rsid w:val="0013790C"/>
    <w:rsid w:val="00137C80"/>
    <w:rsid w:val="001425D0"/>
    <w:rsid w:val="001474F8"/>
    <w:rsid w:val="00147A6D"/>
    <w:rsid w:val="00147AA3"/>
    <w:rsid w:val="00150B55"/>
    <w:rsid w:val="00151BC3"/>
    <w:rsid w:val="001524B5"/>
    <w:rsid w:val="001545B4"/>
    <w:rsid w:val="00155E01"/>
    <w:rsid w:val="00162A55"/>
    <w:rsid w:val="00164B26"/>
    <w:rsid w:val="001677B6"/>
    <w:rsid w:val="00172C93"/>
    <w:rsid w:val="00173125"/>
    <w:rsid w:val="00175271"/>
    <w:rsid w:val="00176AD9"/>
    <w:rsid w:val="001774F6"/>
    <w:rsid w:val="00184076"/>
    <w:rsid w:val="001867FA"/>
    <w:rsid w:val="001869EF"/>
    <w:rsid w:val="00187573"/>
    <w:rsid w:val="0018779F"/>
    <w:rsid w:val="00190CF0"/>
    <w:rsid w:val="0019282C"/>
    <w:rsid w:val="00193259"/>
    <w:rsid w:val="00193703"/>
    <w:rsid w:val="00194F6D"/>
    <w:rsid w:val="001A06B2"/>
    <w:rsid w:val="001A0964"/>
    <w:rsid w:val="001A0BAD"/>
    <w:rsid w:val="001A43D3"/>
    <w:rsid w:val="001A4499"/>
    <w:rsid w:val="001A53EA"/>
    <w:rsid w:val="001A732C"/>
    <w:rsid w:val="001B133A"/>
    <w:rsid w:val="001B1E5B"/>
    <w:rsid w:val="001B3EC2"/>
    <w:rsid w:val="001B46CD"/>
    <w:rsid w:val="001B5CB7"/>
    <w:rsid w:val="001B6A58"/>
    <w:rsid w:val="001B7D1A"/>
    <w:rsid w:val="001B7D20"/>
    <w:rsid w:val="001C2A5A"/>
    <w:rsid w:val="001C3317"/>
    <w:rsid w:val="001C5D5A"/>
    <w:rsid w:val="001D18D2"/>
    <w:rsid w:val="001D223B"/>
    <w:rsid w:val="001D2D55"/>
    <w:rsid w:val="001D3460"/>
    <w:rsid w:val="001D49DE"/>
    <w:rsid w:val="001D5623"/>
    <w:rsid w:val="001D578E"/>
    <w:rsid w:val="001E1F1F"/>
    <w:rsid w:val="001F0806"/>
    <w:rsid w:val="001F2B01"/>
    <w:rsid w:val="001F2DC9"/>
    <w:rsid w:val="001F2EE9"/>
    <w:rsid w:val="001F60FF"/>
    <w:rsid w:val="001F6134"/>
    <w:rsid w:val="001F653E"/>
    <w:rsid w:val="001F7176"/>
    <w:rsid w:val="001F722D"/>
    <w:rsid w:val="00201978"/>
    <w:rsid w:val="002046F6"/>
    <w:rsid w:val="00204EA1"/>
    <w:rsid w:val="002050B9"/>
    <w:rsid w:val="00206638"/>
    <w:rsid w:val="00207087"/>
    <w:rsid w:val="00211CA0"/>
    <w:rsid w:val="00211CAF"/>
    <w:rsid w:val="00212A4A"/>
    <w:rsid w:val="002141B6"/>
    <w:rsid w:val="00214532"/>
    <w:rsid w:val="00215316"/>
    <w:rsid w:val="002170C4"/>
    <w:rsid w:val="002226B6"/>
    <w:rsid w:val="00223985"/>
    <w:rsid w:val="0022583E"/>
    <w:rsid w:val="00225C9E"/>
    <w:rsid w:val="00226CE0"/>
    <w:rsid w:val="002300C5"/>
    <w:rsid w:val="00235A41"/>
    <w:rsid w:val="0023654A"/>
    <w:rsid w:val="00241974"/>
    <w:rsid w:val="00245F39"/>
    <w:rsid w:val="002515B3"/>
    <w:rsid w:val="00251C78"/>
    <w:rsid w:val="00251F66"/>
    <w:rsid w:val="00252CE3"/>
    <w:rsid w:val="00253996"/>
    <w:rsid w:val="0025552E"/>
    <w:rsid w:val="002563E4"/>
    <w:rsid w:val="00257AD4"/>
    <w:rsid w:val="002600BB"/>
    <w:rsid w:val="00262B2A"/>
    <w:rsid w:val="0026598F"/>
    <w:rsid w:val="00265B8C"/>
    <w:rsid w:val="00266298"/>
    <w:rsid w:val="002713F0"/>
    <w:rsid w:val="00271FF8"/>
    <w:rsid w:val="0027402C"/>
    <w:rsid w:val="00274B1B"/>
    <w:rsid w:val="002773F8"/>
    <w:rsid w:val="00281436"/>
    <w:rsid w:val="00281FD2"/>
    <w:rsid w:val="00284999"/>
    <w:rsid w:val="00287188"/>
    <w:rsid w:val="00287AB6"/>
    <w:rsid w:val="00290119"/>
    <w:rsid w:val="00292AAE"/>
    <w:rsid w:val="00292BD3"/>
    <w:rsid w:val="00293513"/>
    <w:rsid w:val="0029388F"/>
    <w:rsid w:val="00293DAD"/>
    <w:rsid w:val="00294BD0"/>
    <w:rsid w:val="002A00F0"/>
    <w:rsid w:val="002A137F"/>
    <w:rsid w:val="002A1CCE"/>
    <w:rsid w:val="002A4A01"/>
    <w:rsid w:val="002A5C0B"/>
    <w:rsid w:val="002A67D6"/>
    <w:rsid w:val="002B0457"/>
    <w:rsid w:val="002B0A6E"/>
    <w:rsid w:val="002B2164"/>
    <w:rsid w:val="002B22B0"/>
    <w:rsid w:val="002B5381"/>
    <w:rsid w:val="002B5B1D"/>
    <w:rsid w:val="002B6900"/>
    <w:rsid w:val="002B766E"/>
    <w:rsid w:val="002C1735"/>
    <w:rsid w:val="002C1E0F"/>
    <w:rsid w:val="002C1F40"/>
    <w:rsid w:val="002C5365"/>
    <w:rsid w:val="002C7D43"/>
    <w:rsid w:val="002D28A0"/>
    <w:rsid w:val="002D3ECD"/>
    <w:rsid w:val="002D60E1"/>
    <w:rsid w:val="002E1204"/>
    <w:rsid w:val="002E1335"/>
    <w:rsid w:val="002E5297"/>
    <w:rsid w:val="002E5FF4"/>
    <w:rsid w:val="002E60DC"/>
    <w:rsid w:val="002F081E"/>
    <w:rsid w:val="002F130E"/>
    <w:rsid w:val="002F615D"/>
    <w:rsid w:val="00300A9D"/>
    <w:rsid w:val="00300BDF"/>
    <w:rsid w:val="00300DB8"/>
    <w:rsid w:val="0030305B"/>
    <w:rsid w:val="00303EDF"/>
    <w:rsid w:val="003062DC"/>
    <w:rsid w:val="00310236"/>
    <w:rsid w:val="00310270"/>
    <w:rsid w:val="00310F5F"/>
    <w:rsid w:val="00313334"/>
    <w:rsid w:val="003135D0"/>
    <w:rsid w:val="00314542"/>
    <w:rsid w:val="00317D7D"/>
    <w:rsid w:val="0032321D"/>
    <w:rsid w:val="00324926"/>
    <w:rsid w:val="00324E50"/>
    <w:rsid w:val="0032614C"/>
    <w:rsid w:val="003273A1"/>
    <w:rsid w:val="003330FE"/>
    <w:rsid w:val="00337701"/>
    <w:rsid w:val="00337808"/>
    <w:rsid w:val="00337C79"/>
    <w:rsid w:val="0034246C"/>
    <w:rsid w:val="00343229"/>
    <w:rsid w:val="0034631C"/>
    <w:rsid w:val="0034636C"/>
    <w:rsid w:val="00347ACB"/>
    <w:rsid w:val="00351832"/>
    <w:rsid w:val="003525F2"/>
    <w:rsid w:val="003526F3"/>
    <w:rsid w:val="00352E38"/>
    <w:rsid w:val="00353C93"/>
    <w:rsid w:val="00353DCA"/>
    <w:rsid w:val="00355779"/>
    <w:rsid w:val="00355E67"/>
    <w:rsid w:val="00356EC0"/>
    <w:rsid w:val="0035769B"/>
    <w:rsid w:val="00361FEF"/>
    <w:rsid w:val="003627E3"/>
    <w:rsid w:val="00362825"/>
    <w:rsid w:val="00362A8E"/>
    <w:rsid w:val="00364838"/>
    <w:rsid w:val="00365BBA"/>
    <w:rsid w:val="003662BD"/>
    <w:rsid w:val="003666BD"/>
    <w:rsid w:val="0037457B"/>
    <w:rsid w:val="003748B5"/>
    <w:rsid w:val="003750BF"/>
    <w:rsid w:val="00375B60"/>
    <w:rsid w:val="00376AD3"/>
    <w:rsid w:val="00377360"/>
    <w:rsid w:val="00377F87"/>
    <w:rsid w:val="00381FB0"/>
    <w:rsid w:val="00382273"/>
    <w:rsid w:val="003833DD"/>
    <w:rsid w:val="00386B00"/>
    <w:rsid w:val="00387116"/>
    <w:rsid w:val="00393432"/>
    <w:rsid w:val="00394425"/>
    <w:rsid w:val="003965D2"/>
    <w:rsid w:val="003A0FD0"/>
    <w:rsid w:val="003A14A1"/>
    <w:rsid w:val="003A16B4"/>
    <w:rsid w:val="003A1C38"/>
    <w:rsid w:val="003A3696"/>
    <w:rsid w:val="003A5F39"/>
    <w:rsid w:val="003A6616"/>
    <w:rsid w:val="003A6DEC"/>
    <w:rsid w:val="003B0BD9"/>
    <w:rsid w:val="003B1378"/>
    <w:rsid w:val="003B157A"/>
    <w:rsid w:val="003B1844"/>
    <w:rsid w:val="003B3BE8"/>
    <w:rsid w:val="003B3C04"/>
    <w:rsid w:val="003B57F4"/>
    <w:rsid w:val="003B7B70"/>
    <w:rsid w:val="003C12DA"/>
    <w:rsid w:val="003C184E"/>
    <w:rsid w:val="003C2580"/>
    <w:rsid w:val="003C3A6A"/>
    <w:rsid w:val="003C542B"/>
    <w:rsid w:val="003C6E48"/>
    <w:rsid w:val="003D09D5"/>
    <w:rsid w:val="003D183F"/>
    <w:rsid w:val="003D21E0"/>
    <w:rsid w:val="003D318D"/>
    <w:rsid w:val="003D320A"/>
    <w:rsid w:val="003D4015"/>
    <w:rsid w:val="003D417C"/>
    <w:rsid w:val="003D4392"/>
    <w:rsid w:val="003D4D28"/>
    <w:rsid w:val="003D578D"/>
    <w:rsid w:val="003D715B"/>
    <w:rsid w:val="003D7A21"/>
    <w:rsid w:val="003E1366"/>
    <w:rsid w:val="003E5648"/>
    <w:rsid w:val="003F033D"/>
    <w:rsid w:val="003F11EB"/>
    <w:rsid w:val="003F2250"/>
    <w:rsid w:val="003F5481"/>
    <w:rsid w:val="00400859"/>
    <w:rsid w:val="00400D36"/>
    <w:rsid w:val="00401044"/>
    <w:rsid w:val="00401353"/>
    <w:rsid w:val="00402BCD"/>
    <w:rsid w:val="004040D8"/>
    <w:rsid w:val="00405466"/>
    <w:rsid w:val="00406260"/>
    <w:rsid w:val="00406C62"/>
    <w:rsid w:val="004101D8"/>
    <w:rsid w:val="004107C0"/>
    <w:rsid w:val="0041293D"/>
    <w:rsid w:val="0041455F"/>
    <w:rsid w:val="00414EF4"/>
    <w:rsid w:val="00420020"/>
    <w:rsid w:val="00421303"/>
    <w:rsid w:val="0042254D"/>
    <w:rsid w:val="004244F0"/>
    <w:rsid w:val="00424BBE"/>
    <w:rsid w:val="00426BF6"/>
    <w:rsid w:val="004270CE"/>
    <w:rsid w:val="004271B1"/>
    <w:rsid w:val="00431520"/>
    <w:rsid w:val="00431885"/>
    <w:rsid w:val="00431E6B"/>
    <w:rsid w:val="00434C27"/>
    <w:rsid w:val="00434CB7"/>
    <w:rsid w:val="00434E31"/>
    <w:rsid w:val="0043654C"/>
    <w:rsid w:val="004379E4"/>
    <w:rsid w:val="00437CB2"/>
    <w:rsid w:val="00441036"/>
    <w:rsid w:val="004441FE"/>
    <w:rsid w:val="00444935"/>
    <w:rsid w:val="004461BB"/>
    <w:rsid w:val="004507B4"/>
    <w:rsid w:val="00451A24"/>
    <w:rsid w:val="00454231"/>
    <w:rsid w:val="004570E3"/>
    <w:rsid w:val="0046062D"/>
    <w:rsid w:val="0046188C"/>
    <w:rsid w:val="00463148"/>
    <w:rsid w:val="004654D2"/>
    <w:rsid w:val="0046588B"/>
    <w:rsid w:val="00466A30"/>
    <w:rsid w:val="00470453"/>
    <w:rsid w:val="00470E32"/>
    <w:rsid w:val="0047120A"/>
    <w:rsid w:val="004716FF"/>
    <w:rsid w:val="0047188A"/>
    <w:rsid w:val="00474DB3"/>
    <w:rsid w:val="004751FF"/>
    <w:rsid w:val="004756A3"/>
    <w:rsid w:val="00477343"/>
    <w:rsid w:val="00477FE5"/>
    <w:rsid w:val="00483159"/>
    <w:rsid w:val="0048486E"/>
    <w:rsid w:val="00485E59"/>
    <w:rsid w:val="00487640"/>
    <w:rsid w:val="00487731"/>
    <w:rsid w:val="0049174E"/>
    <w:rsid w:val="0049428A"/>
    <w:rsid w:val="00496DA1"/>
    <w:rsid w:val="004A0E08"/>
    <w:rsid w:val="004A1081"/>
    <w:rsid w:val="004A23F5"/>
    <w:rsid w:val="004A32AB"/>
    <w:rsid w:val="004A39CC"/>
    <w:rsid w:val="004A6C09"/>
    <w:rsid w:val="004A79EC"/>
    <w:rsid w:val="004A7A82"/>
    <w:rsid w:val="004B1B48"/>
    <w:rsid w:val="004B4113"/>
    <w:rsid w:val="004C01C6"/>
    <w:rsid w:val="004C108E"/>
    <w:rsid w:val="004C10F6"/>
    <w:rsid w:val="004C16C2"/>
    <w:rsid w:val="004C1A3F"/>
    <w:rsid w:val="004C33F1"/>
    <w:rsid w:val="004C4DF8"/>
    <w:rsid w:val="004C644A"/>
    <w:rsid w:val="004D2135"/>
    <w:rsid w:val="004D3898"/>
    <w:rsid w:val="004D3D29"/>
    <w:rsid w:val="004D5123"/>
    <w:rsid w:val="004D57ED"/>
    <w:rsid w:val="004D5DD7"/>
    <w:rsid w:val="004D5E1E"/>
    <w:rsid w:val="004D680C"/>
    <w:rsid w:val="004E02DA"/>
    <w:rsid w:val="004E16AC"/>
    <w:rsid w:val="004E2A00"/>
    <w:rsid w:val="004E2CBA"/>
    <w:rsid w:val="004E41D3"/>
    <w:rsid w:val="004E4AC3"/>
    <w:rsid w:val="004E5E90"/>
    <w:rsid w:val="004E62BE"/>
    <w:rsid w:val="004F4422"/>
    <w:rsid w:val="0050016E"/>
    <w:rsid w:val="00501547"/>
    <w:rsid w:val="005034CC"/>
    <w:rsid w:val="005038AB"/>
    <w:rsid w:val="00504823"/>
    <w:rsid w:val="005054B3"/>
    <w:rsid w:val="00505565"/>
    <w:rsid w:val="00510625"/>
    <w:rsid w:val="0051673E"/>
    <w:rsid w:val="00516CF8"/>
    <w:rsid w:val="00517123"/>
    <w:rsid w:val="0052022F"/>
    <w:rsid w:val="00521E53"/>
    <w:rsid w:val="00522561"/>
    <w:rsid w:val="00523166"/>
    <w:rsid w:val="005256B8"/>
    <w:rsid w:val="00525C67"/>
    <w:rsid w:val="00525D70"/>
    <w:rsid w:val="00527DCD"/>
    <w:rsid w:val="00530C08"/>
    <w:rsid w:val="00531DC4"/>
    <w:rsid w:val="005321F8"/>
    <w:rsid w:val="0053644F"/>
    <w:rsid w:val="005368DA"/>
    <w:rsid w:val="005466DE"/>
    <w:rsid w:val="00547181"/>
    <w:rsid w:val="00551F64"/>
    <w:rsid w:val="00553660"/>
    <w:rsid w:val="00553D8A"/>
    <w:rsid w:val="005568CD"/>
    <w:rsid w:val="00556BA9"/>
    <w:rsid w:val="00557FC6"/>
    <w:rsid w:val="005608FA"/>
    <w:rsid w:val="005621BE"/>
    <w:rsid w:val="00562A57"/>
    <w:rsid w:val="005659B9"/>
    <w:rsid w:val="00565C0A"/>
    <w:rsid w:val="00566FF1"/>
    <w:rsid w:val="0057014E"/>
    <w:rsid w:val="00576A64"/>
    <w:rsid w:val="005770CF"/>
    <w:rsid w:val="00582497"/>
    <w:rsid w:val="00582C3E"/>
    <w:rsid w:val="00582C7B"/>
    <w:rsid w:val="00583F2C"/>
    <w:rsid w:val="0058669E"/>
    <w:rsid w:val="00587D99"/>
    <w:rsid w:val="00587EDC"/>
    <w:rsid w:val="00591611"/>
    <w:rsid w:val="00595601"/>
    <w:rsid w:val="005970D9"/>
    <w:rsid w:val="00597E6D"/>
    <w:rsid w:val="005A1FA0"/>
    <w:rsid w:val="005A2A5A"/>
    <w:rsid w:val="005A3E12"/>
    <w:rsid w:val="005A5F8F"/>
    <w:rsid w:val="005A5FF0"/>
    <w:rsid w:val="005A6EE1"/>
    <w:rsid w:val="005B07D1"/>
    <w:rsid w:val="005B0A7B"/>
    <w:rsid w:val="005C033E"/>
    <w:rsid w:val="005C39AE"/>
    <w:rsid w:val="005C5ADC"/>
    <w:rsid w:val="005C6E0E"/>
    <w:rsid w:val="005D0A5C"/>
    <w:rsid w:val="005D0B6B"/>
    <w:rsid w:val="005D126D"/>
    <w:rsid w:val="005D12DE"/>
    <w:rsid w:val="005D36A1"/>
    <w:rsid w:val="005D4EB9"/>
    <w:rsid w:val="005D58FB"/>
    <w:rsid w:val="005E0619"/>
    <w:rsid w:val="005E0DE5"/>
    <w:rsid w:val="005E3194"/>
    <w:rsid w:val="005E35C7"/>
    <w:rsid w:val="005E59AB"/>
    <w:rsid w:val="005E661C"/>
    <w:rsid w:val="005F07DC"/>
    <w:rsid w:val="005F0CB3"/>
    <w:rsid w:val="005F0DE3"/>
    <w:rsid w:val="005F0E6B"/>
    <w:rsid w:val="005F2FC3"/>
    <w:rsid w:val="005F3919"/>
    <w:rsid w:val="005F5A75"/>
    <w:rsid w:val="005F7B3F"/>
    <w:rsid w:val="0060332D"/>
    <w:rsid w:val="00603D81"/>
    <w:rsid w:val="0060431D"/>
    <w:rsid w:val="0060766E"/>
    <w:rsid w:val="00610C18"/>
    <w:rsid w:val="006127CC"/>
    <w:rsid w:val="00614A7A"/>
    <w:rsid w:val="006153F4"/>
    <w:rsid w:val="0061583F"/>
    <w:rsid w:val="00616B38"/>
    <w:rsid w:val="00622E67"/>
    <w:rsid w:val="00623195"/>
    <w:rsid w:val="00624B54"/>
    <w:rsid w:val="00630EEA"/>
    <w:rsid w:val="006316FD"/>
    <w:rsid w:val="00632D8A"/>
    <w:rsid w:val="006333D3"/>
    <w:rsid w:val="00635174"/>
    <w:rsid w:val="00635AD5"/>
    <w:rsid w:val="006378E3"/>
    <w:rsid w:val="00637F94"/>
    <w:rsid w:val="00642E20"/>
    <w:rsid w:val="00646A8E"/>
    <w:rsid w:val="0064740D"/>
    <w:rsid w:val="00647A5C"/>
    <w:rsid w:val="00652DE1"/>
    <w:rsid w:val="0065340D"/>
    <w:rsid w:val="00653CEA"/>
    <w:rsid w:val="006550CC"/>
    <w:rsid w:val="00655367"/>
    <w:rsid w:val="0065636F"/>
    <w:rsid w:val="00656FC1"/>
    <w:rsid w:val="006574AF"/>
    <w:rsid w:val="006606B5"/>
    <w:rsid w:val="00660964"/>
    <w:rsid w:val="00660E4C"/>
    <w:rsid w:val="00662B79"/>
    <w:rsid w:val="00662C6A"/>
    <w:rsid w:val="00663538"/>
    <w:rsid w:val="00664BC6"/>
    <w:rsid w:val="0066586F"/>
    <w:rsid w:val="00666925"/>
    <w:rsid w:val="00667117"/>
    <w:rsid w:val="006702F8"/>
    <w:rsid w:val="006705D9"/>
    <w:rsid w:val="00670FCB"/>
    <w:rsid w:val="0067138A"/>
    <w:rsid w:val="006763EF"/>
    <w:rsid w:val="00677087"/>
    <w:rsid w:val="00677230"/>
    <w:rsid w:val="00681441"/>
    <w:rsid w:val="00684124"/>
    <w:rsid w:val="006841E2"/>
    <w:rsid w:val="00685449"/>
    <w:rsid w:val="00685BF7"/>
    <w:rsid w:val="00687728"/>
    <w:rsid w:val="006879A5"/>
    <w:rsid w:val="00690C32"/>
    <w:rsid w:val="00690F8C"/>
    <w:rsid w:val="00691327"/>
    <w:rsid w:val="006938B1"/>
    <w:rsid w:val="00694CEF"/>
    <w:rsid w:val="00695713"/>
    <w:rsid w:val="00696203"/>
    <w:rsid w:val="00696B69"/>
    <w:rsid w:val="006A4107"/>
    <w:rsid w:val="006A4AB4"/>
    <w:rsid w:val="006B4394"/>
    <w:rsid w:val="006B5A1B"/>
    <w:rsid w:val="006B72E6"/>
    <w:rsid w:val="006C0204"/>
    <w:rsid w:val="006C0F4C"/>
    <w:rsid w:val="006C1CB7"/>
    <w:rsid w:val="006C2810"/>
    <w:rsid w:val="006C340C"/>
    <w:rsid w:val="006C44A2"/>
    <w:rsid w:val="006C4E88"/>
    <w:rsid w:val="006D086D"/>
    <w:rsid w:val="006D0C2E"/>
    <w:rsid w:val="006D1139"/>
    <w:rsid w:val="006D159D"/>
    <w:rsid w:val="006D25CA"/>
    <w:rsid w:val="006D49B5"/>
    <w:rsid w:val="006D5164"/>
    <w:rsid w:val="006D5BDA"/>
    <w:rsid w:val="006D6047"/>
    <w:rsid w:val="006D7C68"/>
    <w:rsid w:val="006E247E"/>
    <w:rsid w:val="006E2A40"/>
    <w:rsid w:val="006E2D2F"/>
    <w:rsid w:val="006E6099"/>
    <w:rsid w:val="006E7C6D"/>
    <w:rsid w:val="006F027B"/>
    <w:rsid w:val="006F2C7A"/>
    <w:rsid w:val="006F35E5"/>
    <w:rsid w:val="006F3CC6"/>
    <w:rsid w:val="006F5B62"/>
    <w:rsid w:val="006F65D8"/>
    <w:rsid w:val="006F7D7B"/>
    <w:rsid w:val="00701AE7"/>
    <w:rsid w:val="00702A52"/>
    <w:rsid w:val="00703603"/>
    <w:rsid w:val="0070479A"/>
    <w:rsid w:val="0070532C"/>
    <w:rsid w:val="007062B7"/>
    <w:rsid w:val="0070647B"/>
    <w:rsid w:val="0070674E"/>
    <w:rsid w:val="007119A4"/>
    <w:rsid w:val="0071329C"/>
    <w:rsid w:val="00716D35"/>
    <w:rsid w:val="00717311"/>
    <w:rsid w:val="00717772"/>
    <w:rsid w:val="00724688"/>
    <w:rsid w:val="00725C18"/>
    <w:rsid w:val="0073038F"/>
    <w:rsid w:val="00732576"/>
    <w:rsid w:val="00733F7A"/>
    <w:rsid w:val="0073414D"/>
    <w:rsid w:val="00735CEB"/>
    <w:rsid w:val="0073700A"/>
    <w:rsid w:val="00737670"/>
    <w:rsid w:val="007376D6"/>
    <w:rsid w:val="00740341"/>
    <w:rsid w:val="00741451"/>
    <w:rsid w:val="00742139"/>
    <w:rsid w:val="0074231A"/>
    <w:rsid w:val="00742EEB"/>
    <w:rsid w:val="00743C11"/>
    <w:rsid w:val="007441C6"/>
    <w:rsid w:val="007444D5"/>
    <w:rsid w:val="0074549F"/>
    <w:rsid w:val="00745656"/>
    <w:rsid w:val="007476B3"/>
    <w:rsid w:val="0075196C"/>
    <w:rsid w:val="00751E4F"/>
    <w:rsid w:val="00754906"/>
    <w:rsid w:val="0075566E"/>
    <w:rsid w:val="00757F22"/>
    <w:rsid w:val="00760738"/>
    <w:rsid w:val="007620B9"/>
    <w:rsid w:val="007623F2"/>
    <w:rsid w:val="00763573"/>
    <w:rsid w:val="007635A7"/>
    <w:rsid w:val="00763614"/>
    <w:rsid w:val="00770A27"/>
    <w:rsid w:val="007710AD"/>
    <w:rsid w:val="00774998"/>
    <w:rsid w:val="00775727"/>
    <w:rsid w:val="00775D10"/>
    <w:rsid w:val="00775D54"/>
    <w:rsid w:val="00776C46"/>
    <w:rsid w:val="007770E4"/>
    <w:rsid w:val="00782956"/>
    <w:rsid w:val="00784748"/>
    <w:rsid w:val="007849C1"/>
    <w:rsid w:val="00784C92"/>
    <w:rsid w:val="0078615E"/>
    <w:rsid w:val="00790820"/>
    <w:rsid w:val="00792BD7"/>
    <w:rsid w:val="00793717"/>
    <w:rsid w:val="00795DE9"/>
    <w:rsid w:val="00795F96"/>
    <w:rsid w:val="00796C9A"/>
    <w:rsid w:val="007A4EC0"/>
    <w:rsid w:val="007A5699"/>
    <w:rsid w:val="007B29D2"/>
    <w:rsid w:val="007B5ED2"/>
    <w:rsid w:val="007B6AB8"/>
    <w:rsid w:val="007C0014"/>
    <w:rsid w:val="007C0931"/>
    <w:rsid w:val="007C0EC1"/>
    <w:rsid w:val="007C3A16"/>
    <w:rsid w:val="007C3AA3"/>
    <w:rsid w:val="007C6A02"/>
    <w:rsid w:val="007C73A5"/>
    <w:rsid w:val="007D02A3"/>
    <w:rsid w:val="007D038A"/>
    <w:rsid w:val="007D07CE"/>
    <w:rsid w:val="007D0ACF"/>
    <w:rsid w:val="007D3763"/>
    <w:rsid w:val="007D3F93"/>
    <w:rsid w:val="007D4D68"/>
    <w:rsid w:val="007D5627"/>
    <w:rsid w:val="007D70FE"/>
    <w:rsid w:val="007D775D"/>
    <w:rsid w:val="007D7BEB"/>
    <w:rsid w:val="007E09AF"/>
    <w:rsid w:val="007E1B5A"/>
    <w:rsid w:val="007E3EEB"/>
    <w:rsid w:val="007E69E8"/>
    <w:rsid w:val="007E7F4D"/>
    <w:rsid w:val="007F04E8"/>
    <w:rsid w:val="007F17BD"/>
    <w:rsid w:val="007F6D25"/>
    <w:rsid w:val="007F6E7A"/>
    <w:rsid w:val="007F6FEE"/>
    <w:rsid w:val="008008DA"/>
    <w:rsid w:val="008043B2"/>
    <w:rsid w:val="0081084F"/>
    <w:rsid w:val="00810AA1"/>
    <w:rsid w:val="00811778"/>
    <w:rsid w:val="008118AF"/>
    <w:rsid w:val="00812499"/>
    <w:rsid w:val="00812B9D"/>
    <w:rsid w:val="008139F4"/>
    <w:rsid w:val="0081488B"/>
    <w:rsid w:val="00815480"/>
    <w:rsid w:val="00817731"/>
    <w:rsid w:val="00821772"/>
    <w:rsid w:val="00822BC5"/>
    <w:rsid w:val="00822E5F"/>
    <w:rsid w:val="008248F7"/>
    <w:rsid w:val="0083115C"/>
    <w:rsid w:val="00831BA4"/>
    <w:rsid w:val="00832731"/>
    <w:rsid w:val="00834BBD"/>
    <w:rsid w:val="00835341"/>
    <w:rsid w:val="008377AA"/>
    <w:rsid w:val="008378C5"/>
    <w:rsid w:val="00842C48"/>
    <w:rsid w:val="008459AF"/>
    <w:rsid w:val="008472C7"/>
    <w:rsid w:val="008505CF"/>
    <w:rsid w:val="0085133A"/>
    <w:rsid w:val="00852C2E"/>
    <w:rsid w:val="008554F5"/>
    <w:rsid w:val="00863629"/>
    <w:rsid w:val="00864DF4"/>
    <w:rsid w:val="00866035"/>
    <w:rsid w:val="00866102"/>
    <w:rsid w:val="00870533"/>
    <w:rsid w:val="00870B3C"/>
    <w:rsid w:val="00871826"/>
    <w:rsid w:val="00872BC3"/>
    <w:rsid w:val="00873274"/>
    <w:rsid w:val="008732C5"/>
    <w:rsid w:val="008751B5"/>
    <w:rsid w:val="00875280"/>
    <w:rsid w:val="00880914"/>
    <w:rsid w:val="008811CF"/>
    <w:rsid w:val="00883C73"/>
    <w:rsid w:val="00887AEA"/>
    <w:rsid w:val="00890A0F"/>
    <w:rsid w:val="00890E08"/>
    <w:rsid w:val="00891C45"/>
    <w:rsid w:val="0089231B"/>
    <w:rsid w:val="00892C26"/>
    <w:rsid w:val="00893971"/>
    <w:rsid w:val="00894636"/>
    <w:rsid w:val="008946CD"/>
    <w:rsid w:val="00894D1E"/>
    <w:rsid w:val="0089715E"/>
    <w:rsid w:val="00897CB2"/>
    <w:rsid w:val="008A0289"/>
    <w:rsid w:val="008A08A4"/>
    <w:rsid w:val="008A290C"/>
    <w:rsid w:val="008A2E30"/>
    <w:rsid w:val="008A43E6"/>
    <w:rsid w:val="008A537F"/>
    <w:rsid w:val="008A6CE5"/>
    <w:rsid w:val="008B00C3"/>
    <w:rsid w:val="008B5369"/>
    <w:rsid w:val="008B648B"/>
    <w:rsid w:val="008C063F"/>
    <w:rsid w:val="008C0D16"/>
    <w:rsid w:val="008C0F01"/>
    <w:rsid w:val="008C1061"/>
    <w:rsid w:val="008C1E61"/>
    <w:rsid w:val="008C2899"/>
    <w:rsid w:val="008C3363"/>
    <w:rsid w:val="008C5D30"/>
    <w:rsid w:val="008C6BC3"/>
    <w:rsid w:val="008C70B4"/>
    <w:rsid w:val="008C7FCB"/>
    <w:rsid w:val="008D05EE"/>
    <w:rsid w:val="008D323F"/>
    <w:rsid w:val="008D6848"/>
    <w:rsid w:val="008E2991"/>
    <w:rsid w:val="008E3763"/>
    <w:rsid w:val="008E6406"/>
    <w:rsid w:val="008E65BA"/>
    <w:rsid w:val="008E66B0"/>
    <w:rsid w:val="008F0177"/>
    <w:rsid w:val="008F155F"/>
    <w:rsid w:val="008F3648"/>
    <w:rsid w:val="008F4CDE"/>
    <w:rsid w:val="008F4D9F"/>
    <w:rsid w:val="008F570E"/>
    <w:rsid w:val="008F7AC8"/>
    <w:rsid w:val="009003FB"/>
    <w:rsid w:val="00903B97"/>
    <w:rsid w:val="00903BA1"/>
    <w:rsid w:val="00904F2A"/>
    <w:rsid w:val="009060F6"/>
    <w:rsid w:val="009079C4"/>
    <w:rsid w:val="009123DB"/>
    <w:rsid w:val="00913E56"/>
    <w:rsid w:val="00915583"/>
    <w:rsid w:val="00915F51"/>
    <w:rsid w:val="00917BE1"/>
    <w:rsid w:val="0092458C"/>
    <w:rsid w:val="00925A3B"/>
    <w:rsid w:val="00930142"/>
    <w:rsid w:val="009303A8"/>
    <w:rsid w:val="009304F7"/>
    <w:rsid w:val="00930F08"/>
    <w:rsid w:val="00931547"/>
    <w:rsid w:val="00935072"/>
    <w:rsid w:val="00935C19"/>
    <w:rsid w:val="00936AC8"/>
    <w:rsid w:val="009402A8"/>
    <w:rsid w:val="00941323"/>
    <w:rsid w:val="0094143B"/>
    <w:rsid w:val="009431B2"/>
    <w:rsid w:val="00944565"/>
    <w:rsid w:val="00947719"/>
    <w:rsid w:val="0094780A"/>
    <w:rsid w:val="009478FF"/>
    <w:rsid w:val="00947944"/>
    <w:rsid w:val="00951AD9"/>
    <w:rsid w:val="00953E47"/>
    <w:rsid w:val="009540BE"/>
    <w:rsid w:val="009541BE"/>
    <w:rsid w:val="00956395"/>
    <w:rsid w:val="0095714E"/>
    <w:rsid w:val="00957F36"/>
    <w:rsid w:val="009608C3"/>
    <w:rsid w:val="00962F4E"/>
    <w:rsid w:val="00962FB8"/>
    <w:rsid w:val="00967E4E"/>
    <w:rsid w:val="0097107F"/>
    <w:rsid w:val="00974426"/>
    <w:rsid w:val="00975F7E"/>
    <w:rsid w:val="0098105D"/>
    <w:rsid w:val="00981947"/>
    <w:rsid w:val="00982F79"/>
    <w:rsid w:val="0098314E"/>
    <w:rsid w:val="00986440"/>
    <w:rsid w:val="00991E47"/>
    <w:rsid w:val="00992CBF"/>
    <w:rsid w:val="009930B0"/>
    <w:rsid w:val="009939DA"/>
    <w:rsid w:val="00993BB4"/>
    <w:rsid w:val="009946F9"/>
    <w:rsid w:val="0099524A"/>
    <w:rsid w:val="009955EE"/>
    <w:rsid w:val="009956AE"/>
    <w:rsid w:val="00996870"/>
    <w:rsid w:val="009A2D16"/>
    <w:rsid w:val="009A394A"/>
    <w:rsid w:val="009A75A9"/>
    <w:rsid w:val="009B1328"/>
    <w:rsid w:val="009B1B36"/>
    <w:rsid w:val="009B30CA"/>
    <w:rsid w:val="009B31A4"/>
    <w:rsid w:val="009B3A07"/>
    <w:rsid w:val="009C34C2"/>
    <w:rsid w:val="009C372A"/>
    <w:rsid w:val="009C4D29"/>
    <w:rsid w:val="009C5E76"/>
    <w:rsid w:val="009C704B"/>
    <w:rsid w:val="009D0FA8"/>
    <w:rsid w:val="009E018D"/>
    <w:rsid w:val="009E09DE"/>
    <w:rsid w:val="009E0B33"/>
    <w:rsid w:val="009E2409"/>
    <w:rsid w:val="009E2546"/>
    <w:rsid w:val="009E5BE9"/>
    <w:rsid w:val="009F0EEF"/>
    <w:rsid w:val="009F1502"/>
    <w:rsid w:val="009F1932"/>
    <w:rsid w:val="009F2892"/>
    <w:rsid w:val="009F67CB"/>
    <w:rsid w:val="00A0298B"/>
    <w:rsid w:val="00A073D3"/>
    <w:rsid w:val="00A07DC2"/>
    <w:rsid w:val="00A07EA0"/>
    <w:rsid w:val="00A111B9"/>
    <w:rsid w:val="00A119F9"/>
    <w:rsid w:val="00A1203A"/>
    <w:rsid w:val="00A150C3"/>
    <w:rsid w:val="00A168E0"/>
    <w:rsid w:val="00A16CDB"/>
    <w:rsid w:val="00A17139"/>
    <w:rsid w:val="00A1778A"/>
    <w:rsid w:val="00A1787A"/>
    <w:rsid w:val="00A237F5"/>
    <w:rsid w:val="00A24F55"/>
    <w:rsid w:val="00A2613B"/>
    <w:rsid w:val="00A2749C"/>
    <w:rsid w:val="00A30608"/>
    <w:rsid w:val="00A311DF"/>
    <w:rsid w:val="00A35160"/>
    <w:rsid w:val="00A3521F"/>
    <w:rsid w:val="00A3694E"/>
    <w:rsid w:val="00A36B2F"/>
    <w:rsid w:val="00A415BB"/>
    <w:rsid w:val="00A43EA4"/>
    <w:rsid w:val="00A44120"/>
    <w:rsid w:val="00A44563"/>
    <w:rsid w:val="00A44F6D"/>
    <w:rsid w:val="00A45CED"/>
    <w:rsid w:val="00A46BF1"/>
    <w:rsid w:val="00A47BF3"/>
    <w:rsid w:val="00A50686"/>
    <w:rsid w:val="00A5082E"/>
    <w:rsid w:val="00A51EAE"/>
    <w:rsid w:val="00A52120"/>
    <w:rsid w:val="00A524EC"/>
    <w:rsid w:val="00A52594"/>
    <w:rsid w:val="00A624AB"/>
    <w:rsid w:val="00A6275D"/>
    <w:rsid w:val="00A649AC"/>
    <w:rsid w:val="00A70324"/>
    <w:rsid w:val="00A708BF"/>
    <w:rsid w:val="00A7496D"/>
    <w:rsid w:val="00A749E0"/>
    <w:rsid w:val="00A74A30"/>
    <w:rsid w:val="00A75055"/>
    <w:rsid w:val="00A755F6"/>
    <w:rsid w:val="00A7680B"/>
    <w:rsid w:val="00A76B69"/>
    <w:rsid w:val="00A8016B"/>
    <w:rsid w:val="00A81612"/>
    <w:rsid w:val="00A837E1"/>
    <w:rsid w:val="00A842ED"/>
    <w:rsid w:val="00A84370"/>
    <w:rsid w:val="00A84A3E"/>
    <w:rsid w:val="00A84E0C"/>
    <w:rsid w:val="00A8515F"/>
    <w:rsid w:val="00A8609D"/>
    <w:rsid w:val="00A86F30"/>
    <w:rsid w:val="00A952B4"/>
    <w:rsid w:val="00A9620B"/>
    <w:rsid w:val="00AA0E10"/>
    <w:rsid w:val="00AA60E2"/>
    <w:rsid w:val="00AA69EC"/>
    <w:rsid w:val="00AB036C"/>
    <w:rsid w:val="00AB11D1"/>
    <w:rsid w:val="00AB36BD"/>
    <w:rsid w:val="00AB5933"/>
    <w:rsid w:val="00AB5FBC"/>
    <w:rsid w:val="00AB60F4"/>
    <w:rsid w:val="00AB6F19"/>
    <w:rsid w:val="00AC0DB0"/>
    <w:rsid w:val="00AC2896"/>
    <w:rsid w:val="00AC2E9F"/>
    <w:rsid w:val="00AC2F82"/>
    <w:rsid w:val="00AC6D88"/>
    <w:rsid w:val="00AD286A"/>
    <w:rsid w:val="00AD2AAF"/>
    <w:rsid w:val="00AD3295"/>
    <w:rsid w:val="00AD3B21"/>
    <w:rsid w:val="00AD4326"/>
    <w:rsid w:val="00AD4614"/>
    <w:rsid w:val="00AD5F10"/>
    <w:rsid w:val="00AE3189"/>
    <w:rsid w:val="00AE34CA"/>
    <w:rsid w:val="00AE498E"/>
    <w:rsid w:val="00AE51B2"/>
    <w:rsid w:val="00AE64EA"/>
    <w:rsid w:val="00AF1CC3"/>
    <w:rsid w:val="00AF2F41"/>
    <w:rsid w:val="00AF30A6"/>
    <w:rsid w:val="00AF4987"/>
    <w:rsid w:val="00B0247A"/>
    <w:rsid w:val="00B06DD3"/>
    <w:rsid w:val="00B07502"/>
    <w:rsid w:val="00B104AF"/>
    <w:rsid w:val="00B1344F"/>
    <w:rsid w:val="00B157FE"/>
    <w:rsid w:val="00B16D20"/>
    <w:rsid w:val="00B17A7A"/>
    <w:rsid w:val="00B2417C"/>
    <w:rsid w:val="00B246DF"/>
    <w:rsid w:val="00B262B8"/>
    <w:rsid w:val="00B2787F"/>
    <w:rsid w:val="00B33A57"/>
    <w:rsid w:val="00B36F66"/>
    <w:rsid w:val="00B373E1"/>
    <w:rsid w:val="00B4083F"/>
    <w:rsid w:val="00B4090D"/>
    <w:rsid w:val="00B42B44"/>
    <w:rsid w:val="00B50080"/>
    <w:rsid w:val="00B50773"/>
    <w:rsid w:val="00B50EEA"/>
    <w:rsid w:val="00B5207A"/>
    <w:rsid w:val="00B52E22"/>
    <w:rsid w:val="00B5487D"/>
    <w:rsid w:val="00B54D9B"/>
    <w:rsid w:val="00B638DA"/>
    <w:rsid w:val="00B647CC"/>
    <w:rsid w:val="00B702CA"/>
    <w:rsid w:val="00B70AC6"/>
    <w:rsid w:val="00B70BD7"/>
    <w:rsid w:val="00B75FEB"/>
    <w:rsid w:val="00B7759D"/>
    <w:rsid w:val="00B80581"/>
    <w:rsid w:val="00B80DD4"/>
    <w:rsid w:val="00B833F0"/>
    <w:rsid w:val="00B83F69"/>
    <w:rsid w:val="00B86F82"/>
    <w:rsid w:val="00B86FF7"/>
    <w:rsid w:val="00B91127"/>
    <w:rsid w:val="00B928D5"/>
    <w:rsid w:val="00B930BA"/>
    <w:rsid w:val="00B94427"/>
    <w:rsid w:val="00B947FC"/>
    <w:rsid w:val="00B9774C"/>
    <w:rsid w:val="00BA08F9"/>
    <w:rsid w:val="00BA2823"/>
    <w:rsid w:val="00BB1B76"/>
    <w:rsid w:val="00BB3AED"/>
    <w:rsid w:val="00BB5F03"/>
    <w:rsid w:val="00BB62B8"/>
    <w:rsid w:val="00BB6701"/>
    <w:rsid w:val="00BB6B8A"/>
    <w:rsid w:val="00BB74FA"/>
    <w:rsid w:val="00BB7745"/>
    <w:rsid w:val="00BB7846"/>
    <w:rsid w:val="00BC00FC"/>
    <w:rsid w:val="00BC04C6"/>
    <w:rsid w:val="00BC0C29"/>
    <w:rsid w:val="00BC20CD"/>
    <w:rsid w:val="00BC4B86"/>
    <w:rsid w:val="00BC5624"/>
    <w:rsid w:val="00BD0C36"/>
    <w:rsid w:val="00BD1560"/>
    <w:rsid w:val="00BD180F"/>
    <w:rsid w:val="00BD2342"/>
    <w:rsid w:val="00BD23CF"/>
    <w:rsid w:val="00BD23DA"/>
    <w:rsid w:val="00BD2662"/>
    <w:rsid w:val="00BD3DE6"/>
    <w:rsid w:val="00BD408D"/>
    <w:rsid w:val="00BD43AC"/>
    <w:rsid w:val="00BD4B21"/>
    <w:rsid w:val="00BD61E5"/>
    <w:rsid w:val="00BD7398"/>
    <w:rsid w:val="00BD7C33"/>
    <w:rsid w:val="00BE1FB8"/>
    <w:rsid w:val="00BE1FBB"/>
    <w:rsid w:val="00BE39A9"/>
    <w:rsid w:val="00BE4FDB"/>
    <w:rsid w:val="00BE7F0C"/>
    <w:rsid w:val="00BF0DD0"/>
    <w:rsid w:val="00BF2A6F"/>
    <w:rsid w:val="00BF4A42"/>
    <w:rsid w:val="00BF4FF2"/>
    <w:rsid w:val="00C02E19"/>
    <w:rsid w:val="00C02E97"/>
    <w:rsid w:val="00C03161"/>
    <w:rsid w:val="00C032A6"/>
    <w:rsid w:val="00C04735"/>
    <w:rsid w:val="00C06324"/>
    <w:rsid w:val="00C104A1"/>
    <w:rsid w:val="00C12EA4"/>
    <w:rsid w:val="00C12EF8"/>
    <w:rsid w:val="00C17994"/>
    <w:rsid w:val="00C17AF9"/>
    <w:rsid w:val="00C17BD1"/>
    <w:rsid w:val="00C20F2B"/>
    <w:rsid w:val="00C236E2"/>
    <w:rsid w:val="00C247DF"/>
    <w:rsid w:val="00C24EEB"/>
    <w:rsid w:val="00C31C31"/>
    <w:rsid w:val="00C32964"/>
    <w:rsid w:val="00C347C4"/>
    <w:rsid w:val="00C36F14"/>
    <w:rsid w:val="00C4158D"/>
    <w:rsid w:val="00C42AE7"/>
    <w:rsid w:val="00C43F02"/>
    <w:rsid w:val="00C46B81"/>
    <w:rsid w:val="00C50355"/>
    <w:rsid w:val="00C533B3"/>
    <w:rsid w:val="00C54514"/>
    <w:rsid w:val="00C55089"/>
    <w:rsid w:val="00C550ED"/>
    <w:rsid w:val="00C55113"/>
    <w:rsid w:val="00C6058A"/>
    <w:rsid w:val="00C60FE9"/>
    <w:rsid w:val="00C6245F"/>
    <w:rsid w:val="00C6326E"/>
    <w:rsid w:val="00C72027"/>
    <w:rsid w:val="00C72563"/>
    <w:rsid w:val="00C72923"/>
    <w:rsid w:val="00C733C6"/>
    <w:rsid w:val="00C74583"/>
    <w:rsid w:val="00C74B12"/>
    <w:rsid w:val="00C74E99"/>
    <w:rsid w:val="00C75578"/>
    <w:rsid w:val="00C757DA"/>
    <w:rsid w:val="00C7674F"/>
    <w:rsid w:val="00C77A13"/>
    <w:rsid w:val="00C81224"/>
    <w:rsid w:val="00C8125D"/>
    <w:rsid w:val="00C83029"/>
    <w:rsid w:val="00C83158"/>
    <w:rsid w:val="00C83BA8"/>
    <w:rsid w:val="00C85668"/>
    <w:rsid w:val="00C87987"/>
    <w:rsid w:val="00C87D23"/>
    <w:rsid w:val="00C916BF"/>
    <w:rsid w:val="00C93D88"/>
    <w:rsid w:val="00C9574A"/>
    <w:rsid w:val="00C97158"/>
    <w:rsid w:val="00C9751F"/>
    <w:rsid w:val="00CA0286"/>
    <w:rsid w:val="00CA27D1"/>
    <w:rsid w:val="00CA389A"/>
    <w:rsid w:val="00CA4573"/>
    <w:rsid w:val="00CA59A0"/>
    <w:rsid w:val="00CA5A8A"/>
    <w:rsid w:val="00CA5FEB"/>
    <w:rsid w:val="00CA6A75"/>
    <w:rsid w:val="00CA6A7D"/>
    <w:rsid w:val="00CA6EE0"/>
    <w:rsid w:val="00CB2511"/>
    <w:rsid w:val="00CB27D9"/>
    <w:rsid w:val="00CB460E"/>
    <w:rsid w:val="00CB4872"/>
    <w:rsid w:val="00CB62A6"/>
    <w:rsid w:val="00CB6E50"/>
    <w:rsid w:val="00CC13CF"/>
    <w:rsid w:val="00CC2B10"/>
    <w:rsid w:val="00CC5B3D"/>
    <w:rsid w:val="00CC65DA"/>
    <w:rsid w:val="00CC6E52"/>
    <w:rsid w:val="00CC6FB2"/>
    <w:rsid w:val="00CD208F"/>
    <w:rsid w:val="00CD2E5C"/>
    <w:rsid w:val="00CD2FFC"/>
    <w:rsid w:val="00CD4E8C"/>
    <w:rsid w:val="00CD5CA9"/>
    <w:rsid w:val="00CD6372"/>
    <w:rsid w:val="00CD643E"/>
    <w:rsid w:val="00CD6D17"/>
    <w:rsid w:val="00CE4430"/>
    <w:rsid w:val="00CE4909"/>
    <w:rsid w:val="00CE5165"/>
    <w:rsid w:val="00CE62B7"/>
    <w:rsid w:val="00CF35CF"/>
    <w:rsid w:val="00CF6100"/>
    <w:rsid w:val="00D007F0"/>
    <w:rsid w:val="00D00970"/>
    <w:rsid w:val="00D00F76"/>
    <w:rsid w:val="00D02AAC"/>
    <w:rsid w:val="00D03573"/>
    <w:rsid w:val="00D078CB"/>
    <w:rsid w:val="00D07D0C"/>
    <w:rsid w:val="00D101B9"/>
    <w:rsid w:val="00D14B7E"/>
    <w:rsid w:val="00D15F5F"/>
    <w:rsid w:val="00D215D0"/>
    <w:rsid w:val="00D218B0"/>
    <w:rsid w:val="00D2361C"/>
    <w:rsid w:val="00D31ABF"/>
    <w:rsid w:val="00D31D54"/>
    <w:rsid w:val="00D31DFB"/>
    <w:rsid w:val="00D324C9"/>
    <w:rsid w:val="00D332F3"/>
    <w:rsid w:val="00D346B2"/>
    <w:rsid w:val="00D35C3C"/>
    <w:rsid w:val="00D37648"/>
    <w:rsid w:val="00D420FE"/>
    <w:rsid w:val="00D45CC2"/>
    <w:rsid w:val="00D477DF"/>
    <w:rsid w:val="00D509B5"/>
    <w:rsid w:val="00D50D16"/>
    <w:rsid w:val="00D5161C"/>
    <w:rsid w:val="00D52013"/>
    <w:rsid w:val="00D532F5"/>
    <w:rsid w:val="00D537AE"/>
    <w:rsid w:val="00D54B8D"/>
    <w:rsid w:val="00D56EC8"/>
    <w:rsid w:val="00D60A06"/>
    <w:rsid w:val="00D629DE"/>
    <w:rsid w:val="00D631BD"/>
    <w:rsid w:val="00D63C86"/>
    <w:rsid w:val="00D6540E"/>
    <w:rsid w:val="00D709DD"/>
    <w:rsid w:val="00D716A9"/>
    <w:rsid w:val="00D72855"/>
    <w:rsid w:val="00D731A1"/>
    <w:rsid w:val="00D73AA7"/>
    <w:rsid w:val="00D73BBD"/>
    <w:rsid w:val="00D73C8B"/>
    <w:rsid w:val="00D73E90"/>
    <w:rsid w:val="00D743C0"/>
    <w:rsid w:val="00D74814"/>
    <w:rsid w:val="00D806BE"/>
    <w:rsid w:val="00D80F8F"/>
    <w:rsid w:val="00D832C8"/>
    <w:rsid w:val="00D83825"/>
    <w:rsid w:val="00D85403"/>
    <w:rsid w:val="00D9081A"/>
    <w:rsid w:val="00D913BC"/>
    <w:rsid w:val="00D91615"/>
    <w:rsid w:val="00D9236A"/>
    <w:rsid w:val="00D9252B"/>
    <w:rsid w:val="00D928D9"/>
    <w:rsid w:val="00D94ED0"/>
    <w:rsid w:val="00D97272"/>
    <w:rsid w:val="00D97B97"/>
    <w:rsid w:val="00DA041E"/>
    <w:rsid w:val="00DA2D7A"/>
    <w:rsid w:val="00DA3676"/>
    <w:rsid w:val="00DA5568"/>
    <w:rsid w:val="00DB066E"/>
    <w:rsid w:val="00DB0744"/>
    <w:rsid w:val="00DB079A"/>
    <w:rsid w:val="00DB4217"/>
    <w:rsid w:val="00DB6553"/>
    <w:rsid w:val="00DB662B"/>
    <w:rsid w:val="00DB6F27"/>
    <w:rsid w:val="00DC13CB"/>
    <w:rsid w:val="00DC2B63"/>
    <w:rsid w:val="00DC2EE9"/>
    <w:rsid w:val="00DC3636"/>
    <w:rsid w:val="00DC3BDB"/>
    <w:rsid w:val="00DC52BD"/>
    <w:rsid w:val="00DD0EE8"/>
    <w:rsid w:val="00DD1051"/>
    <w:rsid w:val="00DD297B"/>
    <w:rsid w:val="00DD695F"/>
    <w:rsid w:val="00DD6F14"/>
    <w:rsid w:val="00DD7BF5"/>
    <w:rsid w:val="00DE0128"/>
    <w:rsid w:val="00DE0685"/>
    <w:rsid w:val="00DE0EEB"/>
    <w:rsid w:val="00DE130F"/>
    <w:rsid w:val="00DE1A0E"/>
    <w:rsid w:val="00DE1B5E"/>
    <w:rsid w:val="00DE272F"/>
    <w:rsid w:val="00DE3284"/>
    <w:rsid w:val="00DE456E"/>
    <w:rsid w:val="00DE5507"/>
    <w:rsid w:val="00DE58D3"/>
    <w:rsid w:val="00DE5A11"/>
    <w:rsid w:val="00DE7CB7"/>
    <w:rsid w:val="00DF1880"/>
    <w:rsid w:val="00DF202D"/>
    <w:rsid w:val="00DF2666"/>
    <w:rsid w:val="00DF34A1"/>
    <w:rsid w:val="00DF49F6"/>
    <w:rsid w:val="00DF4AAA"/>
    <w:rsid w:val="00DF5761"/>
    <w:rsid w:val="00E00262"/>
    <w:rsid w:val="00E00A2D"/>
    <w:rsid w:val="00E00E52"/>
    <w:rsid w:val="00E01B1E"/>
    <w:rsid w:val="00E02417"/>
    <w:rsid w:val="00E04CD7"/>
    <w:rsid w:val="00E04F55"/>
    <w:rsid w:val="00E0501A"/>
    <w:rsid w:val="00E058C2"/>
    <w:rsid w:val="00E116C4"/>
    <w:rsid w:val="00E11DD4"/>
    <w:rsid w:val="00E16CD3"/>
    <w:rsid w:val="00E17395"/>
    <w:rsid w:val="00E2017C"/>
    <w:rsid w:val="00E204A5"/>
    <w:rsid w:val="00E223A0"/>
    <w:rsid w:val="00E23FA0"/>
    <w:rsid w:val="00E2610C"/>
    <w:rsid w:val="00E2630D"/>
    <w:rsid w:val="00E2667B"/>
    <w:rsid w:val="00E266C5"/>
    <w:rsid w:val="00E30B89"/>
    <w:rsid w:val="00E32B9A"/>
    <w:rsid w:val="00E34148"/>
    <w:rsid w:val="00E35FAC"/>
    <w:rsid w:val="00E36CB0"/>
    <w:rsid w:val="00E40C17"/>
    <w:rsid w:val="00E4129B"/>
    <w:rsid w:val="00E433ED"/>
    <w:rsid w:val="00E464A9"/>
    <w:rsid w:val="00E47768"/>
    <w:rsid w:val="00E50B0A"/>
    <w:rsid w:val="00E51181"/>
    <w:rsid w:val="00E53797"/>
    <w:rsid w:val="00E53EC8"/>
    <w:rsid w:val="00E5475C"/>
    <w:rsid w:val="00E56B47"/>
    <w:rsid w:val="00E573B1"/>
    <w:rsid w:val="00E5756E"/>
    <w:rsid w:val="00E61AB2"/>
    <w:rsid w:val="00E64CA1"/>
    <w:rsid w:val="00E7572D"/>
    <w:rsid w:val="00E76AEB"/>
    <w:rsid w:val="00E778B4"/>
    <w:rsid w:val="00E80A00"/>
    <w:rsid w:val="00E82652"/>
    <w:rsid w:val="00E82F25"/>
    <w:rsid w:val="00E90E4C"/>
    <w:rsid w:val="00E91820"/>
    <w:rsid w:val="00E92F75"/>
    <w:rsid w:val="00E94050"/>
    <w:rsid w:val="00E94085"/>
    <w:rsid w:val="00E95D23"/>
    <w:rsid w:val="00E96A99"/>
    <w:rsid w:val="00E96AF6"/>
    <w:rsid w:val="00E96FDF"/>
    <w:rsid w:val="00E9792A"/>
    <w:rsid w:val="00EA34C7"/>
    <w:rsid w:val="00EA35E4"/>
    <w:rsid w:val="00EA4DD4"/>
    <w:rsid w:val="00EA52D4"/>
    <w:rsid w:val="00EA7F77"/>
    <w:rsid w:val="00EB1073"/>
    <w:rsid w:val="00EB2549"/>
    <w:rsid w:val="00EB2F45"/>
    <w:rsid w:val="00EB39F9"/>
    <w:rsid w:val="00EB4F31"/>
    <w:rsid w:val="00EB5890"/>
    <w:rsid w:val="00EB607D"/>
    <w:rsid w:val="00EB6C86"/>
    <w:rsid w:val="00EC1BAC"/>
    <w:rsid w:val="00EC1D23"/>
    <w:rsid w:val="00EC44F2"/>
    <w:rsid w:val="00EC5078"/>
    <w:rsid w:val="00EC54FD"/>
    <w:rsid w:val="00EC66B1"/>
    <w:rsid w:val="00EC704F"/>
    <w:rsid w:val="00EC761E"/>
    <w:rsid w:val="00ED2DD9"/>
    <w:rsid w:val="00ED3AA7"/>
    <w:rsid w:val="00ED5491"/>
    <w:rsid w:val="00ED5786"/>
    <w:rsid w:val="00ED5948"/>
    <w:rsid w:val="00EE2A98"/>
    <w:rsid w:val="00EE5A40"/>
    <w:rsid w:val="00EE660A"/>
    <w:rsid w:val="00EF324B"/>
    <w:rsid w:val="00EF3422"/>
    <w:rsid w:val="00EF3579"/>
    <w:rsid w:val="00EF4BC2"/>
    <w:rsid w:val="00F01137"/>
    <w:rsid w:val="00F01CDB"/>
    <w:rsid w:val="00F0575A"/>
    <w:rsid w:val="00F06A14"/>
    <w:rsid w:val="00F119FC"/>
    <w:rsid w:val="00F11E93"/>
    <w:rsid w:val="00F15088"/>
    <w:rsid w:val="00F1604C"/>
    <w:rsid w:val="00F17A02"/>
    <w:rsid w:val="00F2254A"/>
    <w:rsid w:val="00F233E7"/>
    <w:rsid w:val="00F252DC"/>
    <w:rsid w:val="00F256F1"/>
    <w:rsid w:val="00F25AF1"/>
    <w:rsid w:val="00F2688A"/>
    <w:rsid w:val="00F306A7"/>
    <w:rsid w:val="00F31356"/>
    <w:rsid w:val="00F31E5F"/>
    <w:rsid w:val="00F32248"/>
    <w:rsid w:val="00F33D43"/>
    <w:rsid w:val="00F33FB1"/>
    <w:rsid w:val="00F3456D"/>
    <w:rsid w:val="00F355FC"/>
    <w:rsid w:val="00F35B91"/>
    <w:rsid w:val="00F35D24"/>
    <w:rsid w:val="00F424CA"/>
    <w:rsid w:val="00F44B66"/>
    <w:rsid w:val="00F45D16"/>
    <w:rsid w:val="00F45DFA"/>
    <w:rsid w:val="00F45F2A"/>
    <w:rsid w:val="00F47C33"/>
    <w:rsid w:val="00F51E71"/>
    <w:rsid w:val="00F52CE6"/>
    <w:rsid w:val="00F5336E"/>
    <w:rsid w:val="00F53537"/>
    <w:rsid w:val="00F537F9"/>
    <w:rsid w:val="00F55119"/>
    <w:rsid w:val="00F56ED7"/>
    <w:rsid w:val="00F56F1D"/>
    <w:rsid w:val="00F579B7"/>
    <w:rsid w:val="00F63639"/>
    <w:rsid w:val="00F64EF9"/>
    <w:rsid w:val="00F70592"/>
    <w:rsid w:val="00F7293F"/>
    <w:rsid w:val="00F73709"/>
    <w:rsid w:val="00F75DEB"/>
    <w:rsid w:val="00F765E7"/>
    <w:rsid w:val="00F77FCA"/>
    <w:rsid w:val="00F8262A"/>
    <w:rsid w:val="00F8436A"/>
    <w:rsid w:val="00F84EC6"/>
    <w:rsid w:val="00F85AFE"/>
    <w:rsid w:val="00F86B58"/>
    <w:rsid w:val="00F924A6"/>
    <w:rsid w:val="00F92849"/>
    <w:rsid w:val="00F94134"/>
    <w:rsid w:val="00FA0D7E"/>
    <w:rsid w:val="00FA37DC"/>
    <w:rsid w:val="00FB1351"/>
    <w:rsid w:val="00FB18D1"/>
    <w:rsid w:val="00FB29A1"/>
    <w:rsid w:val="00FB3491"/>
    <w:rsid w:val="00FB3AAA"/>
    <w:rsid w:val="00FB4507"/>
    <w:rsid w:val="00FB56EE"/>
    <w:rsid w:val="00FB5FE1"/>
    <w:rsid w:val="00FB64C1"/>
    <w:rsid w:val="00FB68B0"/>
    <w:rsid w:val="00FB7068"/>
    <w:rsid w:val="00FC0291"/>
    <w:rsid w:val="00FC3628"/>
    <w:rsid w:val="00FC3FBC"/>
    <w:rsid w:val="00FC42A4"/>
    <w:rsid w:val="00FD0B5B"/>
    <w:rsid w:val="00FD10B9"/>
    <w:rsid w:val="00FD40E7"/>
    <w:rsid w:val="00FD65BC"/>
    <w:rsid w:val="00FD69B3"/>
    <w:rsid w:val="00FD74F2"/>
    <w:rsid w:val="00FD7849"/>
    <w:rsid w:val="00FE194E"/>
    <w:rsid w:val="00FE1B3E"/>
    <w:rsid w:val="00FE46B1"/>
    <w:rsid w:val="00FE48EE"/>
    <w:rsid w:val="00FE722A"/>
    <w:rsid w:val="00FE7276"/>
    <w:rsid w:val="00FE7F70"/>
    <w:rsid w:val="00FF1D80"/>
    <w:rsid w:val="00FF3D63"/>
    <w:rsid w:val="00FF43DF"/>
    <w:rsid w:val="00FF6341"/>
    <w:rsid w:val="00FF7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A6B39"/>
  <w15:docId w15:val="{CFDBE780-92AA-4C8B-B148-8E80B413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75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56E"/>
    <w:rPr>
      <w:rFonts w:ascii="Tahoma" w:hAnsi="Tahoma" w:cs="Tahoma"/>
      <w:sz w:val="16"/>
      <w:szCs w:val="16"/>
    </w:rPr>
  </w:style>
  <w:style w:type="character" w:customStyle="1" w:styleId="Bodytext2">
    <w:name w:val="Body text (2)_"/>
    <w:basedOn w:val="DefaultParagraphFont"/>
    <w:rsid w:val="00E5756E"/>
    <w:rPr>
      <w:rFonts w:ascii="AngsanaUPC" w:eastAsia="AngsanaUPC" w:hAnsi="AngsanaUPC" w:cs="AngsanaUPC"/>
      <w:b w:val="0"/>
      <w:bCs w:val="0"/>
      <w:i/>
      <w:iCs/>
      <w:smallCaps w:val="0"/>
      <w:strike w:val="0"/>
      <w:sz w:val="40"/>
      <w:szCs w:val="40"/>
      <w:u w:val="none"/>
    </w:rPr>
  </w:style>
  <w:style w:type="character" w:customStyle="1" w:styleId="Bodytext20">
    <w:name w:val="Body text (2)"/>
    <w:basedOn w:val="Bodytext2"/>
    <w:rsid w:val="00E5756E"/>
    <w:rPr>
      <w:rFonts w:ascii="AngsanaUPC" w:eastAsia="AngsanaUPC" w:hAnsi="AngsanaUPC" w:cs="AngsanaUPC"/>
      <w:b w:val="0"/>
      <w:bCs w:val="0"/>
      <w:i/>
      <w:iCs/>
      <w:smallCaps w:val="0"/>
      <w:strike w:val="0"/>
      <w:color w:val="000000"/>
      <w:spacing w:val="0"/>
      <w:w w:val="100"/>
      <w:position w:val="0"/>
      <w:sz w:val="40"/>
      <w:szCs w:val="40"/>
      <w:u w:val="single"/>
      <w:lang w:val="en-US"/>
    </w:rPr>
  </w:style>
  <w:style w:type="character" w:customStyle="1" w:styleId="Bodytext">
    <w:name w:val="Body text_"/>
    <w:basedOn w:val="DefaultParagraphFont"/>
    <w:link w:val="BodyText1"/>
    <w:rsid w:val="00E5756E"/>
    <w:rPr>
      <w:rFonts w:ascii="AngsanaUPC" w:eastAsia="AngsanaUPC" w:hAnsi="AngsanaUPC" w:cs="AngsanaUPC"/>
      <w:b/>
      <w:bCs/>
      <w:sz w:val="34"/>
      <w:szCs w:val="34"/>
      <w:shd w:val="clear" w:color="auto" w:fill="FFFFFF"/>
    </w:rPr>
  </w:style>
  <w:style w:type="paragraph" w:customStyle="1" w:styleId="BodyText1">
    <w:name w:val="Body Text1"/>
    <w:basedOn w:val="Normal"/>
    <w:link w:val="Bodytext"/>
    <w:rsid w:val="00E5756E"/>
    <w:pPr>
      <w:widowControl w:val="0"/>
      <w:shd w:val="clear" w:color="auto" w:fill="FFFFFF"/>
      <w:spacing w:before="720" w:after="0" w:line="256" w:lineRule="exact"/>
      <w:ind w:hanging="700"/>
      <w:jc w:val="both"/>
    </w:pPr>
    <w:rPr>
      <w:rFonts w:ascii="AngsanaUPC" w:eastAsia="AngsanaUPC" w:hAnsi="AngsanaUPC" w:cs="AngsanaUPC"/>
      <w:b/>
      <w:bCs/>
      <w:sz w:val="34"/>
      <w:szCs w:val="34"/>
    </w:rPr>
  </w:style>
  <w:style w:type="paragraph" w:styleId="ListParagraph">
    <w:name w:val="List Paragraph"/>
    <w:basedOn w:val="Normal"/>
    <w:uiPriority w:val="34"/>
    <w:qFormat/>
    <w:rsid w:val="00E575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C12DE-481A-41E6-A864-7285D13C8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0</Words>
  <Characters>194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y D. Stein</dc:creator>
  <cp:lastModifiedBy>Jeffery Stein</cp:lastModifiedBy>
  <cp:revision>2</cp:revision>
  <dcterms:created xsi:type="dcterms:W3CDTF">2021-02-12T16:26:00Z</dcterms:created>
  <dcterms:modified xsi:type="dcterms:W3CDTF">2021-02-12T16:26:00Z</dcterms:modified>
</cp:coreProperties>
</file>